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AC3B2"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3DB26B97" w14:textId="77777777" w:rsidR="001E323A" w:rsidRDefault="001E323A" w:rsidP="001E323A">
      <w:pPr>
        <w:pStyle w:val="Heading1"/>
      </w:pPr>
      <w:r>
        <w:t>Thông tin chung</w:t>
      </w:r>
    </w:p>
    <w:p w14:paraId="00D6573A" w14:textId="216320DC" w:rsidR="001E323A" w:rsidRDefault="001E323A" w:rsidP="001E323A">
      <w:pPr>
        <w:pStyle w:val="Heading2"/>
      </w:pPr>
      <w:r>
        <w:t>Thời gian</w:t>
      </w:r>
      <w:r w:rsidR="003D0EC5">
        <w:t>:</w:t>
      </w:r>
    </w:p>
    <w:p w14:paraId="7BDF77D0" w14:textId="51FA27DB" w:rsidR="001F5FCB" w:rsidRPr="001F5FCB" w:rsidRDefault="00344977" w:rsidP="00344977">
      <w:r>
        <w:t xml:space="preserve">- </w:t>
      </w:r>
      <w:r w:rsidR="00345814">
        <w:t>1</w:t>
      </w:r>
      <w:r w:rsidR="0077334F">
        <w:t>5</w:t>
      </w:r>
      <w:r w:rsidR="00345814">
        <w:t xml:space="preserve">:00 ngày </w:t>
      </w:r>
      <w:r w:rsidR="00802D97">
        <w:t>07</w:t>
      </w:r>
      <w:r w:rsidR="00345814">
        <w:t>/0</w:t>
      </w:r>
      <w:r w:rsidR="0077334F">
        <w:t>3</w:t>
      </w:r>
      <w:r w:rsidR="00345814">
        <w:t>/2024.</w:t>
      </w:r>
    </w:p>
    <w:p w14:paraId="39DCF79B" w14:textId="72F06EC3" w:rsidR="001E323A" w:rsidRDefault="001E323A" w:rsidP="001E323A">
      <w:pPr>
        <w:pStyle w:val="Heading2"/>
      </w:pPr>
      <w:r>
        <w:t>Địa điểm</w:t>
      </w:r>
      <w:r w:rsidR="003D0EC5">
        <w:t>:</w:t>
      </w:r>
    </w:p>
    <w:p w14:paraId="67114936" w14:textId="1B732DCB" w:rsidR="00FA2EDC" w:rsidRPr="00FA2EDC" w:rsidRDefault="00344977" w:rsidP="00344977">
      <w:r>
        <w:t xml:space="preserve">- </w:t>
      </w:r>
      <w:r w:rsidR="0077334F">
        <w:t>Họp online trên nền tảng Google Meet.</w:t>
      </w:r>
    </w:p>
    <w:p w14:paraId="6D13BD3D" w14:textId="0CD61CB0" w:rsidR="001E323A" w:rsidRDefault="001E323A" w:rsidP="001E323A">
      <w:pPr>
        <w:pStyle w:val="Heading2"/>
      </w:pPr>
      <w:r>
        <w:t>Thành phần tham gia phỏng vấn</w:t>
      </w:r>
      <w:r w:rsidR="003D0EC5">
        <w:t>:</w:t>
      </w:r>
    </w:p>
    <w:p w14:paraId="718C6BB3" w14:textId="7B515DD1" w:rsidR="008F052C" w:rsidRPr="00595C28" w:rsidRDefault="00CD6D60" w:rsidP="008F052C">
      <w:r>
        <w:rPr>
          <w:lang w:val="vi-VN"/>
        </w:rPr>
        <w:t>-</w:t>
      </w:r>
      <w:r w:rsidR="007E3E92">
        <w:rPr>
          <w:lang w:val="vi-VN"/>
        </w:rPr>
        <w:t xml:space="preserve"> Người phỏng vấn:</w:t>
      </w:r>
      <w:r>
        <w:rPr>
          <w:lang w:val="vi-VN"/>
        </w:rPr>
        <w:t xml:space="preserve"> </w:t>
      </w:r>
      <w:r w:rsidR="00BC2573">
        <w:t>N</w:t>
      </w:r>
      <w:r w:rsidR="002639E1">
        <w:rPr>
          <w:lang w:val="vi-VN"/>
        </w:rPr>
        <w:t xml:space="preserve">hóm </w:t>
      </w:r>
      <w:r w:rsidR="0077334F">
        <w:t>48K14</w:t>
      </w:r>
      <w:r w:rsidR="00537861">
        <w:t>2.04</w:t>
      </w:r>
      <w:r w:rsidR="002639E1">
        <w:rPr>
          <w:lang w:val="vi-VN"/>
        </w:rPr>
        <w:t xml:space="preserve"> lớp 48K14.2</w:t>
      </w:r>
      <w:r w:rsidR="00521EE9">
        <w:t>.</w:t>
      </w:r>
      <w:r w:rsidR="002639E1">
        <w:rPr>
          <w:lang w:val="vi-VN"/>
        </w:rPr>
        <w:br/>
      </w:r>
      <w:r w:rsidR="008F052C">
        <w:rPr>
          <w:lang w:val="vi-VN"/>
        </w:rPr>
        <w:t xml:space="preserve">- Người </w:t>
      </w:r>
      <w:r w:rsidR="00D03F71">
        <w:t xml:space="preserve">trả lời </w:t>
      </w:r>
      <w:r w:rsidR="008F052C">
        <w:rPr>
          <w:lang w:val="vi-VN"/>
        </w:rPr>
        <w:t>phỏng vấn</w:t>
      </w:r>
      <w:r w:rsidR="002639E1">
        <w:rPr>
          <w:lang w:val="vi-VN"/>
        </w:rPr>
        <w:t>:</w:t>
      </w:r>
      <w:r w:rsidR="008F052C">
        <w:rPr>
          <w:lang w:val="vi-VN"/>
        </w:rPr>
        <w:t xml:space="preserve"> </w:t>
      </w:r>
      <w:r w:rsidR="00537861">
        <w:t xml:space="preserve">Quản lí </w:t>
      </w:r>
      <w:r w:rsidR="002579B4">
        <w:t>q</w:t>
      </w:r>
      <w:r w:rsidR="00537861">
        <w:t xml:space="preserve">uán </w:t>
      </w:r>
      <w:r w:rsidR="00521EE9">
        <w:t xml:space="preserve">gà Gangnam. </w:t>
      </w:r>
      <w:r w:rsidR="0071460E" w:rsidRPr="0071460E">
        <w:rPr>
          <w:lang w:val="vi-VN"/>
        </w:rPr>
        <w:t xml:space="preserve"> </w:t>
      </w:r>
    </w:p>
    <w:p w14:paraId="294FC0DA" w14:textId="77777777" w:rsidR="00AE2118" w:rsidRDefault="00AE2118" w:rsidP="00AE2118">
      <w:pPr>
        <w:pStyle w:val="Heading1"/>
      </w:pPr>
      <w:r>
        <w:t>Mục đích buổi phỏng vấn</w:t>
      </w:r>
    </w:p>
    <w:p w14:paraId="3D50C976" w14:textId="62B67C82" w:rsidR="00997B12" w:rsidRPr="00521EE9" w:rsidRDefault="00521EE9" w:rsidP="00521EE9">
      <w:pPr>
        <w:jc w:val="both"/>
        <w:rPr>
          <w:lang w:val="vi-VN"/>
        </w:rPr>
      </w:pPr>
      <w:r>
        <w:t xml:space="preserve">- Thu </w:t>
      </w:r>
      <w:r w:rsidR="00997B12" w:rsidRPr="00521EE9">
        <w:rPr>
          <w:lang w:val="vi-VN"/>
        </w:rPr>
        <w:t>thập yêu cầu</w:t>
      </w:r>
      <w:r w:rsidR="00507BED">
        <w:t xml:space="preserve"> </w:t>
      </w:r>
      <w:r w:rsidR="00507BED" w:rsidRPr="00507BED">
        <w:t>của</w:t>
      </w:r>
      <w:r w:rsidR="00540872">
        <w:t xml:space="preserve"> người dùng</w:t>
      </w:r>
      <w:r w:rsidR="00507BED" w:rsidRPr="00507BED">
        <w:t xml:space="preserve"> </w:t>
      </w:r>
      <w:r w:rsidR="00507BED">
        <w:t xml:space="preserve">về </w:t>
      </w:r>
      <w:r w:rsidR="00540872">
        <w:t>h</w:t>
      </w:r>
      <w:r w:rsidR="00507BED">
        <w:t xml:space="preserve">ệ thống </w:t>
      </w:r>
      <w:r w:rsidR="00997B12" w:rsidRPr="00521EE9">
        <w:rPr>
          <w:lang w:val="vi-VN"/>
        </w:rPr>
        <w:t xml:space="preserve">quản lý </w:t>
      </w:r>
      <w:r w:rsidR="00507BED">
        <w:t>nhân sự</w:t>
      </w:r>
      <w:r w:rsidR="006A6530">
        <w:t xml:space="preserve">. </w:t>
      </w:r>
    </w:p>
    <w:p w14:paraId="498E6027" w14:textId="77777777" w:rsidR="001E323A" w:rsidRDefault="001E323A" w:rsidP="001E323A">
      <w:pPr>
        <w:pStyle w:val="Heading1"/>
      </w:pPr>
      <w:r>
        <w:t>Khái quát yêu cầu</w:t>
      </w:r>
    </w:p>
    <w:p w14:paraId="0D039C61" w14:textId="4198B221" w:rsidR="00846C6A" w:rsidRPr="00846C6A" w:rsidRDefault="00433180" w:rsidP="00846C6A">
      <w:r>
        <w:t xml:space="preserve">- </w:t>
      </w:r>
      <w:r w:rsidR="00846C6A">
        <w:t xml:space="preserve">Yêu cầu cho </w:t>
      </w:r>
      <w:r w:rsidR="00733199">
        <w:t>hệ thống</w:t>
      </w:r>
      <w:r w:rsidR="00846C6A">
        <w:t xml:space="preserve"> </w:t>
      </w:r>
      <w:r w:rsidR="00733199">
        <w:t>quản lý nhân sự gồm có:</w:t>
      </w:r>
    </w:p>
    <w:p w14:paraId="34BA4AD9" w14:textId="383F5ECE" w:rsidR="00A31381" w:rsidRPr="00CB2D61" w:rsidRDefault="002B7D27" w:rsidP="002B7D27">
      <w:pPr>
        <w:rPr>
          <w:b/>
          <w:bCs/>
          <w:i/>
          <w:iCs/>
        </w:rPr>
      </w:pPr>
      <w:r w:rsidRPr="006755B6">
        <w:rPr>
          <w:b/>
          <w:bCs/>
          <w:i/>
          <w:iCs/>
        </w:rPr>
        <w:t>3.1</w:t>
      </w:r>
      <w:r w:rsidR="00207BA0">
        <w:rPr>
          <w:b/>
          <w:bCs/>
          <w:i/>
          <w:iCs/>
        </w:rPr>
        <w:t xml:space="preserve"> </w:t>
      </w:r>
      <w:r w:rsidRPr="006755B6">
        <w:rPr>
          <w:b/>
          <w:bCs/>
          <w:i/>
          <w:iCs/>
        </w:rPr>
        <w:t xml:space="preserve">   Yêu cầu chức năng:</w:t>
      </w:r>
    </w:p>
    <w:p w14:paraId="3C5EB966" w14:textId="47DD38CC" w:rsidR="00591976" w:rsidRDefault="00433180" w:rsidP="002B7D27">
      <w:r>
        <w:t xml:space="preserve">- </w:t>
      </w:r>
      <w:r w:rsidR="00AD2A45">
        <w:t>Quản lý</w:t>
      </w:r>
      <w:r>
        <w:t xml:space="preserve"> chấm công.</w:t>
      </w:r>
    </w:p>
    <w:p w14:paraId="08FE5E52" w14:textId="15AA5F93" w:rsidR="00C74A8E" w:rsidRDefault="00C74A8E" w:rsidP="002B7D27">
      <w:r>
        <w:t xml:space="preserve">- </w:t>
      </w:r>
      <w:r w:rsidR="00B92C17">
        <w:t>Quản lý lương.</w:t>
      </w:r>
    </w:p>
    <w:p w14:paraId="4DD7D693" w14:textId="7475A224" w:rsidR="007A0E7D" w:rsidRDefault="00255A3E" w:rsidP="002B7D27">
      <w:r>
        <w:t xml:space="preserve">- </w:t>
      </w:r>
      <w:r w:rsidR="008C64C6">
        <w:t>Quản lý</w:t>
      </w:r>
      <w:r w:rsidR="0070508A">
        <w:t xml:space="preserve"> lịch làm việc.</w:t>
      </w:r>
    </w:p>
    <w:p w14:paraId="360AAE6E" w14:textId="52D29444" w:rsidR="00FA390F" w:rsidRPr="006755B6" w:rsidRDefault="006755B6" w:rsidP="006755B6">
      <w:pPr>
        <w:rPr>
          <w:b/>
          <w:bCs/>
          <w:i/>
          <w:iCs/>
        </w:rPr>
      </w:pPr>
      <w:r w:rsidRPr="006755B6">
        <w:rPr>
          <w:b/>
          <w:bCs/>
          <w:i/>
          <w:iCs/>
        </w:rPr>
        <w:t>3.</w:t>
      </w:r>
      <w:r>
        <w:rPr>
          <w:b/>
          <w:bCs/>
          <w:i/>
          <w:iCs/>
        </w:rPr>
        <w:t>2</w:t>
      </w:r>
      <w:r w:rsidR="00207BA0">
        <w:rPr>
          <w:b/>
          <w:bCs/>
          <w:i/>
          <w:iCs/>
        </w:rPr>
        <w:t xml:space="preserve"> </w:t>
      </w:r>
      <w:r w:rsidRPr="006755B6">
        <w:rPr>
          <w:b/>
          <w:bCs/>
          <w:i/>
          <w:iCs/>
        </w:rPr>
        <w:t xml:space="preserve">   Yêu cầu</w:t>
      </w:r>
      <w:r>
        <w:rPr>
          <w:b/>
          <w:bCs/>
          <w:i/>
          <w:iCs/>
        </w:rPr>
        <w:t xml:space="preserve"> phi</w:t>
      </w:r>
      <w:r w:rsidRPr="006755B6">
        <w:rPr>
          <w:b/>
          <w:bCs/>
          <w:i/>
          <w:iCs/>
        </w:rPr>
        <w:t xml:space="preserve"> chức năng:</w:t>
      </w:r>
    </w:p>
    <w:p w14:paraId="0DD5BDAC" w14:textId="537CB311" w:rsidR="00A437CF" w:rsidRDefault="003F16F1" w:rsidP="00A437CF">
      <w:r>
        <w:t xml:space="preserve">- </w:t>
      </w:r>
      <w:r w:rsidR="00A437CF">
        <w:t>Tự động sao lưu dữ liệu.</w:t>
      </w:r>
    </w:p>
    <w:p w14:paraId="5BDA249B" w14:textId="77777777" w:rsidR="00A437CF" w:rsidRDefault="00A437CF" w:rsidP="00A437CF">
      <w:r>
        <w:t>- Thiết kế lại giao diện cho hệ thống.</w:t>
      </w:r>
    </w:p>
    <w:p w14:paraId="5ABB4631" w14:textId="12C4C9E0" w:rsidR="00A437CF" w:rsidRDefault="00A437CF" w:rsidP="00A437CF">
      <w:r>
        <w:t xml:space="preserve">- </w:t>
      </w:r>
      <w:bookmarkStart w:id="0" w:name="_Hlk161590338"/>
      <w:r>
        <w:t>Hoạt động hệ thống 24/7.</w:t>
      </w:r>
      <w:bookmarkEnd w:id="0"/>
    </w:p>
    <w:p w14:paraId="5D80B79E" w14:textId="20590941" w:rsidR="00A437CF" w:rsidRDefault="00A437CF" w:rsidP="00A437CF">
      <w:r>
        <w:t xml:space="preserve">- </w:t>
      </w:r>
      <w:bookmarkStart w:id="1" w:name="_Hlk161590426"/>
      <w:r>
        <w:t>Tải thông tin tìm kiếm nhanh chóng.</w:t>
      </w:r>
    </w:p>
    <w:p w14:paraId="2E10FEDE" w14:textId="7CE04DFD" w:rsidR="00A437CF" w:rsidRDefault="00A437CF" w:rsidP="00A437CF">
      <w:r>
        <w:t>- Truy cập vào các web trình duyệt khác nhau không bị lỗi giao diện.</w:t>
      </w:r>
    </w:p>
    <w:p w14:paraId="73BC72A2" w14:textId="49DB4F7C" w:rsidR="00291B3B" w:rsidRDefault="00A437CF" w:rsidP="00A437CF">
      <w:r>
        <w:t>- Chống được tấn công bởi virus.</w:t>
      </w:r>
    </w:p>
    <w:bookmarkEnd w:id="1"/>
    <w:p w14:paraId="682A1376" w14:textId="49D00E1B" w:rsidR="004A3A16" w:rsidRPr="004A3A16" w:rsidRDefault="001E323A" w:rsidP="004A3A16">
      <w:pPr>
        <w:pStyle w:val="Heading1"/>
      </w:pPr>
      <w:r>
        <w:t>Chi tiết yêu cầ</w:t>
      </w:r>
      <w:r w:rsidR="004A3A16">
        <w:t>u</w:t>
      </w:r>
    </w:p>
    <w:p w14:paraId="0B1A8EA9" w14:textId="77777777" w:rsidR="001E323A" w:rsidRDefault="001E323A" w:rsidP="001E323A">
      <w:pPr>
        <w:pStyle w:val="Heading2"/>
      </w:pPr>
      <w:r>
        <w:t>Yêu cầu chức năng</w:t>
      </w:r>
    </w:p>
    <w:p w14:paraId="306C3A11" w14:textId="093FE813" w:rsidR="00C04FAD" w:rsidRDefault="00916B05" w:rsidP="00C04FAD">
      <w:pPr>
        <w:pStyle w:val="Heading3"/>
        <w:ind w:left="1430"/>
        <w:rPr>
          <w:b/>
          <w:bCs/>
        </w:rPr>
      </w:pPr>
      <w:r>
        <w:rPr>
          <w:b/>
          <w:bCs/>
        </w:rPr>
        <w:t xml:space="preserve">Quản lý </w:t>
      </w:r>
      <w:r w:rsidR="0040402D">
        <w:rPr>
          <w:b/>
          <w:bCs/>
        </w:rPr>
        <w:t>ca làm:</w:t>
      </w:r>
    </w:p>
    <w:p w14:paraId="7EFC4240" w14:textId="4A413816" w:rsidR="0094447C" w:rsidRPr="0094447C" w:rsidRDefault="00096F2E" w:rsidP="00631E3A">
      <w:pPr>
        <w:ind w:left="709"/>
      </w:pPr>
      <w:r>
        <w:t xml:space="preserve">- Đăng kí </w:t>
      </w:r>
      <w:r w:rsidR="00631E3A">
        <w:t>ca</w:t>
      </w:r>
      <w:r>
        <w:t xml:space="preserve"> làm</w:t>
      </w:r>
      <w:r w:rsidR="00631E3A">
        <w:t xml:space="preserve"> cố định hàng tháng.</w:t>
      </w:r>
    </w:p>
    <w:p w14:paraId="6445AB5A" w14:textId="69BE24AC" w:rsidR="00D10BE9" w:rsidRDefault="00205F27" w:rsidP="00D10BE9">
      <w:pPr>
        <w:ind w:firstLine="709"/>
      </w:pPr>
      <w:r>
        <w:lastRenderedPageBreak/>
        <w:t xml:space="preserve">- </w:t>
      </w:r>
      <w:r w:rsidR="00631E3A">
        <w:t>T</w:t>
      </w:r>
      <w:r w:rsidR="00291B3B">
        <w:t xml:space="preserve">ự động hóa chuyển giao ca làm: </w:t>
      </w:r>
    </w:p>
    <w:p w14:paraId="274DE653" w14:textId="5F9AE86F" w:rsidR="00AE2F76" w:rsidRDefault="00291B3B" w:rsidP="00BF0246">
      <w:pPr>
        <w:pStyle w:val="ListParagraph"/>
        <w:numPr>
          <w:ilvl w:val="0"/>
          <w:numId w:val="15"/>
        </w:numPr>
      </w:pPr>
      <w:r>
        <w:t xml:space="preserve">Hệ thống hiển thị thông tin về lịch làm việc của các nhân viên, bao gồm: thời gian làm việc, yêu cầu </w:t>
      </w:r>
      <w:r w:rsidR="002D3CB9">
        <w:t xml:space="preserve">về </w:t>
      </w:r>
      <w:r>
        <w:t>chuyển giao ca làm (đăng kí đổi ca/ đăng kí tăng ca).</w:t>
      </w:r>
    </w:p>
    <w:p w14:paraId="19A5EAEB" w14:textId="77777777" w:rsidR="00BF0246" w:rsidRDefault="00291B3B" w:rsidP="00BF0246">
      <w:pPr>
        <w:pStyle w:val="ListParagraph"/>
        <w:numPr>
          <w:ilvl w:val="0"/>
          <w:numId w:val="15"/>
        </w:numPr>
      </w:pPr>
      <w:r>
        <w:t xml:space="preserve">Trong phần chuyển giao ca, nếu nhân viên có nhu cầu đổi ca, nhân viên phải tự trao đổi, lập kế hoạch đổi ca làm, sau đó đăng kí đổi ca trên hệ thống. Hệ thống kiểm tra, nếu không có lỗi, hệ thống sẽ tự động cập nhật lại lịch làm việc và gửi thông báo đến quản lý, các nhân viên liên quan. </w:t>
      </w:r>
    </w:p>
    <w:p w14:paraId="4B8F2906" w14:textId="1FB75B59" w:rsidR="002B024E" w:rsidRDefault="00291B3B" w:rsidP="00BF0246">
      <w:pPr>
        <w:pStyle w:val="ListParagraph"/>
        <w:numPr>
          <w:ilvl w:val="0"/>
          <w:numId w:val="15"/>
        </w:numPr>
      </w:pPr>
      <w:r>
        <w:t xml:space="preserve">Còn nếu nhân viên có nhu cầu nghỉ thì nhân viên </w:t>
      </w:r>
      <w:r w:rsidR="001A6D38">
        <w:t>gửi t</w:t>
      </w:r>
      <w:r w:rsidR="0094447C">
        <w:t>hông báo</w:t>
      </w:r>
      <w:r>
        <w:t xml:space="preserve"> xin phép quản lý. Quản lý sau khi nhận thông tin, thực hiện 2 việc song song: (1) phê duyệt, gửi kết quả phê duyệt lại cho nhân viên</w:t>
      </w:r>
      <w:r w:rsidR="001A6D38">
        <w:t xml:space="preserve">; </w:t>
      </w:r>
      <w:r>
        <w:t xml:space="preserve">(2) báo </w:t>
      </w:r>
      <w:r w:rsidR="001A6D38">
        <w:t>lên</w:t>
      </w:r>
      <w:r>
        <w:t xml:space="preserve"> hệ thống</w:t>
      </w:r>
      <w:r w:rsidR="001E6BDD">
        <w:t xml:space="preserve"> để bắt đầu</w:t>
      </w:r>
      <w:r>
        <w:t xml:space="preserve"> mở cổng đăng kí</w:t>
      </w:r>
      <w:r w:rsidR="001E6BDD">
        <w:t xml:space="preserve"> </w:t>
      </w:r>
      <w:r>
        <w:t>tăng ca. Hệ thống nhận thông báo, mở cổng đăng kí tăng ca và gửi thông tin đến</w:t>
      </w:r>
      <w:r w:rsidR="001E6BDD">
        <w:t xml:space="preserve"> các</w:t>
      </w:r>
      <w:r>
        <w:t xml:space="preserve"> nhân viên còn lại, ai</w:t>
      </w:r>
      <w:r w:rsidR="001E6BDD">
        <w:t xml:space="preserve"> rảnh</w:t>
      </w:r>
      <w:r>
        <w:t xml:space="preserve"> có thể thay thế thì đăng kí tăng ca. Và hệ thống cũng sẽ tự động cập nhật lại lịch làm việc mới. </w:t>
      </w:r>
    </w:p>
    <w:p w14:paraId="316C7CC0" w14:textId="6F509C53" w:rsidR="00EB0396" w:rsidRPr="00E04F8B" w:rsidRDefault="001E6BDD" w:rsidP="00505FD8">
      <w:pPr>
        <w:pStyle w:val="Heading3"/>
        <w:ind w:left="1430"/>
        <w:rPr>
          <w:b/>
          <w:bCs/>
        </w:rPr>
      </w:pPr>
      <w:r>
        <w:rPr>
          <w:b/>
          <w:bCs/>
        </w:rPr>
        <w:t xml:space="preserve">Quản lý </w:t>
      </w:r>
      <w:r w:rsidR="00B307FD">
        <w:rPr>
          <w:b/>
          <w:bCs/>
        </w:rPr>
        <w:t>lương</w:t>
      </w:r>
    </w:p>
    <w:p w14:paraId="66F48B81" w14:textId="1829C429" w:rsidR="00BF0246" w:rsidRDefault="000A45FB" w:rsidP="00BF0246">
      <w:pPr>
        <w:ind w:firstLine="720"/>
      </w:pPr>
      <w:r>
        <w:rPr>
          <w:rFonts w:ascii="Calibri" w:hAnsi="Calibri" w:cs="Calibri"/>
        </w:rPr>
        <w:t>-</w:t>
      </w:r>
      <w:r w:rsidR="00CE008C">
        <w:rPr>
          <w:rFonts w:ascii="Calibri" w:hAnsi="Calibri" w:cs="Calibri"/>
        </w:rPr>
        <w:t xml:space="preserve"> </w:t>
      </w:r>
      <w:r w:rsidR="00B307FD">
        <w:t xml:space="preserve">Tự động </w:t>
      </w:r>
      <w:r w:rsidR="00DA01A4">
        <w:t>cộng/</w:t>
      </w:r>
      <w:r w:rsidR="00B307FD">
        <w:t>trừ lương ứng với</w:t>
      </w:r>
      <w:r w:rsidR="00C9413E">
        <w:t xml:space="preserve"> phần trăm</w:t>
      </w:r>
      <w:r w:rsidR="00B307FD">
        <w:t xml:space="preserve"> </w:t>
      </w:r>
      <w:r w:rsidR="00DA01A4">
        <w:t>thưởng/</w:t>
      </w:r>
      <w:r w:rsidR="00B307FD">
        <w:t xml:space="preserve">phạm lỗi: </w:t>
      </w:r>
    </w:p>
    <w:p w14:paraId="4596ADA8" w14:textId="042FC96E" w:rsidR="00815BCB" w:rsidRDefault="00B307FD" w:rsidP="00815BCB">
      <w:pPr>
        <w:pStyle w:val="ListParagraph"/>
        <w:numPr>
          <w:ilvl w:val="0"/>
          <w:numId w:val="17"/>
        </w:numPr>
        <w:ind w:left="1276"/>
      </w:pPr>
      <w:r>
        <w:t>Nhập</w:t>
      </w:r>
      <w:r w:rsidR="00993DB5">
        <w:t xml:space="preserve"> phần trăm</w:t>
      </w:r>
      <w:r>
        <w:t xml:space="preserve"> </w:t>
      </w:r>
      <w:r w:rsidR="00DA01A4">
        <w:t xml:space="preserve">thưởng/ </w:t>
      </w:r>
      <w:r>
        <w:t>phạm lỗi: Người quản lý xác định</w:t>
      </w:r>
      <w:r w:rsidR="00DA01A4">
        <w:t xml:space="preserve"> </w:t>
      </w:r>
      <w:r w:rsidR="004B5604">
        <w:t>thưởng/</w:t>
      </w:r>
      <w:r>
        <w:t xml:space="preserve"> </w:t>
      </w:r>
      <w:r w:rsidR="004B5604">
        <w:t>phạt</w:t>
      </w:r>
      <w:r>
        <w:t xml:space="preserve">, nhập % </w:t>
      </w:r>
      <w:r w:rsidR="004B5604">
        <w:t xml:space="preserve">thưởng/ </w:t>
      </w:r>
      <w:r>
        <w:t xml:space="preserve">phạm lỗi tương ứng và gửi thông báo đến hệ thống. </w:t>
      </w:r>
    </w:p>
    <w:p w14:paraId="008DC628" w14:textId="58D364AF" w:rsidR="00815BCB" w:rsidRDefault="00B307FD" w:rsidP="00815BCB">
      <w:pPr>
        <w:pStyle w:val="ListParagraph"/>
        <w:numPr>
          <w:ilvl w:val="0"/>
          <w:numId w:val="17"/>
        </w:numPr>
        <w:ind w:left="1276"/>
      </w:pPr>
      <w:r>
        <w:t xml:space="preserve">Hệ thống tính toán lại tiền lương: Hệ thống sẽ tự động tính toán số tiền lương còn lại sau khi </w:t>
      </w:r>
      <w:r w:rsidR="004B5604">
        <w:t xml:space="preserve">cộng/ </w:t>
      </w:r>
      <w:r>
        <w:t xml:space="preserve">trừ % </w:t>
      </w:r>
      <w:r w:rsidR="004B5604">
        <w:t xml:space="preserve">thưởng/ phạt </w:t>
      </w:r>
      <w:r>
        <w:t>(Lương</w:t>
      </w:r>
      <w:r w:rsidR="004B5604">
        <w:t xml:space="preserve">= </w:t>
      </w:r>
      <w:r w:rsidR="00CA4174">
        <w:t>Lương+</w:t>
      </w:r>
      <w:r w:rsidR="004B5604">
        <w:t>Lương*</w:t>
      </w:r>
      <w:r w:rsidR="00CA4174">
        <w:t>%</w:t>
      </w:r>
      <w:r w:rsidR="004B5604">
        <w:t>Thưởng</w:t>
      </w:r>
      <w:r>
        <w:t>-%Lỗi*Lương)</w:t>
      </w:r>
      <w:r w:rsidR="008063B6">
        <w:t>.</w:t>
      </w:r>
    </w:p>
    <w:p w14:paraId="48A654E2" w14:textId="6DF5869C" w:rsidR="00CE008C" w:rsidRPr="001E323A" w:rsidRDefault="00B307FD" w:rsidP="00815BCB">
      <w:pPr>
        <w:pStyle w:val="ListParagraph"/>
        <w:numPr>
          <w:ilvl w:val="0"/>
          <w:numId w:val="17"/>
        </w:numPr>
        <w:ind w:left="1276"/>
      </w:pPr>
      <w:r>
        <w:t xml:space="preserve">Hệ thống </w:t>
      </w:r>
      <w:r w:rsidR="00CA4174">
        <w:t>cập nhật bảng lương</w:t>
      </w:r>
      <w:r>
        <w:t xml:space="preserve">: Hệ thống tự động cập nhật thông tin trên lương của nhân viên để phản ánh số tiền </w:t>
      </w:r>
      <w:r w:rsidR="00CA4174">
        <w:t>sau khi được cộng thưởng/</w:t>
      </w:r>
      <w:r w:rsidR="002563E5">
        <w:t xml:space="preserve"> </w:t>
      </w:r>
      <w:r>
        <w:t>bị trừ</w:t>
      </w:r>
      <w:r w:rsidR="00CA4174">
        <w:t xml:space="preserve"> vì phạt</w:t>
      </w:r>
      <w:r>
        <w:t>.</w:t>
      </w:r>
    </w:p>
    <w:p w14:paraId="174EA84C" w14:textId="12704FFD" w:rsidR="00D33FBD" w:rsidRPr="00D33FBD" w:rsidRDefault="00824423" w:rsidP="00D33FBD">
      <w:pPr>
        <w:pStyle w:val="Heading3"/>
        <w:ind w:left="1430"/>
        <w:rPr>
          <w:b/>
          <w:bCs/>
        </w:rPr>
      </w:pPr>
      <w:r>
        <w:rPr>
          <w:b/>
          <w:bCs/>
        </w:rPr>
        <w:t>Quản lý lịch làm việc</w:t>
      </w:r>
      <w:r w:rsidR="00CD1DA9">
        <w:rPr>
          <w:b/>
          <w:bCs/>
        </w:rPr>
        <w:t xml:space="preserve"> </w:t>
      </w:r>
    </w:p>
    <w:p w14:paraId="7C222AE2" w14:textId="77777777" w:rsidR="003160F4" w:rsidRDefault="00186766" w:rsidP="003160F4">
      <w:pPr>
        <w:ind w:firstLine="710"/>
      </w:pPr>
      <w:r>
        <w:t xml:space="preserve">- </w:t>
      </w:r>
      <w:r w:rsidR="00824423">
        <w:t>Cấp quyền xếp lịch làm ở quản lý:</w:t>
      </w:r>
    </w:p>
    <w:p w14:paraId="0A990474" w14:textId="77777777" w:rsidR="00033D35" w:rsidRDefault="00251A1E" w:rsidP="003160F4">
      <w:pPr>
        <w:pStyle w:val="ListParagraph"/>
        <w:numPr>
          <w:ilvl w:val="0"/>
          <w:numId w:val="18"/>
        </w:numPr>
        <w:ind w:left="1276"/>
      </w:pPr>
      <w:r>
        <w:t>Q</w:t>
      </w:r>
      <w:r w:rsidR="00824423">
        <w:t xml:space="preserve">uyền hạn xếp lịch làm của quản lý: Quyền hạn này bao gồm khả năng xem và điều chỉnh lịch làm của nhân viên để phù hợp yêu cầu </w:t>
      </w:r>
      <w:r w:rsidR="00A2197D">
        <w:t xml:space="preserve">của nhân viên. </w:t>
      </w:r>
    </w:p>
    <w:p w14:paraId="30F532FC" w14:textId="4920CE59" w:rsidR="003160F4" w:rsidRDefault="00824423" w:rsidP="003160F4">
      <w:pPr>
        <w:pStyle w:val="ListParagraph"/>
        <w:numPr>
          <w:ilvl w:val="0"/>
          <w:numId w:val="18"/>
        </w:numPr>
        <w:ind w:left="1276"/>
      </w:pPr>
      <w:r>
        <w:t>Ngoài ra quản lý còn có thể thêm</w:t>
      </w:r>
      <w:r w:rsidR="002563E5">
        <w:t xml:space="preserve"> hoặc chỉnh </w:t>
      </w:r>
      <w:r>
        <w:t>sửa các ca làm việc cho từng nhân viên.</w:t>
      </w:r>
    </w:p>
    <w:p w14:paraId="430E161F" w14:textId="4F3251AA" w:rsidR="00A2197D" w:rsidRDefault="00A2197D" w:rsidP="00A2197D">
      <w:pPr>
        <w:ind w:left="720"/>
      </w:pPr>
      <w:r>
        <w:t xml:space="preserve">- Sắp xếp </w:t>
      </w:r>
      <w:r w:rsidR="00033D35">
        <w:t>lịch</w:t>
      </w:r>
      <w:r>
        <w:t xml:space="preserve"> làm</w:t>
      </w:r>
      <w:r w:rsidR="00033D35">
        <w:t xml:space="preserve"> việc</w:t>
      </w:r>
    </w:p>
    <w:p w14:paraId="4960A843" w14:textId="2F862AB2" w:rsidR="00A2197D" w:rsidRDefault="00A2197D" w:rsidP="00A2197D">
      <w:pPr>
        <w:ind w:left="720"/>
      </w:pPr>
      <w:r>
        <w:t xml:space="preserve">- Phê duyệt yêu cầu: Tăng ca/ Đổi ca/ </w:t>
      </w:r>
      <w:r w:rsidR="00033D35">
        <w:t>Nghỉ phép.</w:t>
      </w:r>
    </w:p>
    <w:p w14:paraId="6C8A3847" w14:textId="04CB4E85" w:rsidR="007B062D" w:rsidRPr="00CC04AC" w:rsidRDefault="00033D35" w:rsidP="00CC04AC">
      <w:pPr>
        <w:ind w:left="720"/>
      </w:pPr>
      <w:r>
        <w:t xml:space="preserve">- Theo dõi </w:t>
      </w:r>
      <w:r w:rsidR="00CC04AC">
        <w:t>lịch</w:t>
      </w:r>
      <w:r>
        <w:t xml:space="preserve"> làm.</w:t>
      </w:r>
    </w:p>
    <w:p w14:paraId="756987C3" w14:textId="77777777" w:rsidR="007B062D" w:rsidRPr="007B062D" w:rsidRDefault="007B062D" w:rsidP="007B062D">
      <w:pPr>
        <w:rPr>
          <w:b/>
          <w:bCs/>
          <w:i/>
          <w:iCs/>
          <w:u w:val="single"/>
        </w:rPr>
      </w:pPr>
    </w:p>
    <w:p w14:paraId="2352EF5E" w14:textId="2B73F7B1" w:rsidR="00C04FAD" w:rsidRDefault="00612FAF" w:rsidP="00612FAF">
      <w:pPr>
        <w:pStyle w:val="Heading3"/>
        <w:ind w:hanging="11"/>
        <w:rPr>
          <w:b/>
          <w:bCs/>
        </w:rPr>
      </w:pPr>
      <w:r w:rsidRPr="00612FAF">
        <w:rPr>
          <w:b/>
          <w:bCs/>
        </w:rPr>
        <w:t>Quản l</w:t>
      </w:r>
      <w:r w:rsidR="00CD1DA9">
        <w:rPr>
          <w:b/>
          <w:bCs/>
        </w:rPr>
        <w:t>ý tài khoản cá nhân</w:t>
      </w:r>
    </w:p>
    <w:p w14:paraId="5A35AE28" w14:textId="77777777" w:rsidR="00CC04AC" w:rsidRDefault="00CC04AC" w:rsidP="00CC04AC">
      <w:pPr>
        <w:ind w:firstLine="709"/>
      </w:pPr>
      <w:r>
        <w:t xml:space="preserve">- </w:t>
      </w:r>
      <w:r w:rsidR="00CD1DA9">
        <w:t>Tạo</w:t>
      </w:r>
      <w:r>
        <w:t xml:space="preserve"> tài khoản.</w:t>
      </w:r>
    </w:p>
    <w:p w14:paraId="2998A504" w14:textId="177FB7B2" w:rsidR="00CD1DA9" w:rsidRDefault="00CC04AC" w:rsidP="00CC04AC">
      <w:pPr>
        <w:ind w:firstLine="709"/>
      </w:pPr>
      <w:r>
        <w:t xml:space="preserve">- </w:t>
      </w:r>
      <w:r w:rsidR="00CD1DA9">
        <w:t xml:space="preserve">Đổi </w:t>
      </w:r>
      <w:r>
        <w:t>mật khẩu.</w:t>
      </w:r>
    </w:p>
    <w:p w14:paraId="16CB2836" w14:textId="4B5D038E" w:rsidR="00CC04AC" w:rsidRPr="00CD1DA9" w:rsidRDefault="00CC04AC" w:rsidP="00CC04AC">
      <w:pPr>
        <w:ind w:firstLine="709"/>
      </w:pPr>
      <w:r>
        <w:t>- Xóa tài khoản.</w:t>
      </w:r>
    </w:p>
    <w:p w14:paraId="21A194E1" w14:textId="32FD253B" w:rsidR="00CC3D5D" w:rsidRPr="00CC3D5D" w:rsidRDefault="00CC3D5D" w:rsidP="00CC3D5D">
      <w:pPr>
        <w:pStyle w:val="Heading3"/>
        <w:ind w:hanging="11"/>
        <w:rPr>
          <w:b/>
          <w:bCs/>
        </w:rPr>
      </w:pPr>
      <w:r w:rsidRPr="00CC3D5D">
        <w:rPr>
          <w:b/>
          <w:bCs/>
        </w:rPr>
        <w:t>Quản lý chấm công</w:t>
      </w:r>
    </w:p>
    <w:p w14:paraId="2C88353F" w14:textId="6F591D0B" w:rsidR="00E2050F" w:rsidRDefault="00E2050F" w:rsidP="00E2050F">
      <w:pPr>
        <w:ind w:firstLine="709"/>
      </w:pPr>
      <w:r>
        <w:t xml:space="preserve">- </w:t>
      </w:r>
      <w:r w:rsidRPr="00E2050F">
        <w:t>Thực hiện chấm công</w:t>
      </w:r>
      <w:r>
        <w:t>.</w:t>
      </w:r>
      <w:r w:rsidRPr="00E2050F">
        <w:t xml:space="preserve"> </w:t>
      </w:r>
    </w:p>
    <w:p w14:paraId="430D73E5" w14:textId="5E57F4D9" w:rsidR="00CC3D5D" w:rsidRDefault="00E2050F" w:rsidP="00CC3D5D">
      <w:pPr>
        <w:ind w:firstLine="709"/>
      </w:pPr>
      <w:r>
        <w:t>-</w:t>
      </w:r>
      <w:r w:rsidR="00CC3D5D">
        <w:t xml:space="preserve"> </w:t>
      </w:r>
      <w:r w:rsidR="00DA01A4" w:rsidRPr="00DA01A4">
        <w:t>T</w:t>
      </w:r>
      <w:r w:rsidR="00CC3D5D">
        <w:t>heo dõi</w:t>
      </w:r>
      <w:r w:rsidR="00DA01A4" w:rsidRPr="00DA01A4">
        <w:t xml:space="preserve"> chấm công</w:t>
      </w:r>
      <w:r>
        <w:t>.</w:t>
      </w:r>
    </w:p>
    <w:p w14:paraId="31D6DC49" w14:textId="727A7142" w:rsidR="00CD1DA9" w:rsidRPr="00CD1DA9" w:rsidRDefault="00CC3D5D" w:rsidP="00CC3D5D">
      <w:pPr>
        <w:ind w:firstLine="709"/>
      </w:pPr>
      <w:r>
        <w:t>-</w:t>
      </w:r>
      <w:r w:rsidR="00DA01A4" w:rsidRPr="00DA01A4">
        <w:t xml:space="preserve"> </w:t>
      </w:r>
      <w:r>
        <w:t>T</w:t>
      </w:r>
      <w:r w:rsidR="00DA01A4" w:rsidRPr="00DA01A4">
        <w:t>ổng hợp chấm công</w:t>
      </w:r>
      <w:r w:rsidR="00E2050F">
        <w:t>.</w:t>
      </w:r>
    </w:p>
    <w:p w14:paraId="2B0A9789" w14:textId="77777777" w:rsidR="00D33FBD" w:rsidRPr="007D102D" w:rsidRDefault="00D33FBD" w:rsidP="00D33FBD">
      <w:pPr>
        <w:ind w:left="576"/>
      </w:pPr>
    </w:p>
    <w:p w14:paraId="647525E2" w14:textId="77777777" w:rsidR="0066784C" w:rsidRDefault="001E323A" w:rsidP="001E323A">
      <w:pPr>
        <w:pStyle w:val="Heading2"/>
      </w:pPr>
      <w:r>
        <w:t>Yêu cầu phi chức năng</w:t>
      </w:r>
      <w:r w:rsidR="0066784C">
        <w:t xml:space="preserve"> </w:t>
      </w:r>
    </w:p>
    <w:p w14:paraId="56D7FB8D" w14:textId="36DA2711" w:rsidR="00FE558F" w:rsidRPr="00EA408D" w:rsidRDefault="007D102D" w:rsidP="00EA408D">
      <w:pPr>
        <w:pStyle w:val="Heading3"/>
        <w:ind w:hanging="153"/>
        <w:rPr>
          <w:b/>
          <w:bCs/>
        </w:rPr>
      </w:pPr>
      <w:r w:rsidRPr="00EA408D">
        <w:rPr>
          <w:b/>
          <w:bCs/>
        </w:rPr>
        <w:t>Tự động sao lưu dữ liệu</w:t>
      </w:r>
    </w:p>
    <w:p w14:paraId="17CE249F" w14:textId="0AAA7FD5" w:rsidR="00C30D4A" w:rsidRDefault="00C30D4A" w:rsidP="00777B54">
      <w:pPr>
        <w:ind w:firstLine="567"/>
      </w:pPr>
      <w:r>
        <w:t xml:space="preserve">- Xác định dữ liệu cần sao lưu: </w:t>
      </w:r>
      <w:r w:rsidR="00365EA9">
        <w:t>C</w:t>
      </w:r>
      <w:r>
        <w:t>ác dữ liệu quan trọng</w:t>
      </w:r>
      <w:r w:rsidR="00365EA9">
        <w:t xml:space="preserve"> như</w:t>
      </w:r>
      <w:r w:rsidR="0017412F">
        <w:t xml:space="preserve"> t</w:t>
      </w:r>
      <w:r w:rsidR="00365EA9">
        <w:t>hông tin nhân viên, thông tin chấm công, thông tin lương</w:t>
      </w:r>
      <w:r w:rsidR="0017412F">
        <w:t xml:space="preserve"> và thông tin về lịch làm</w:t>
      </w:r>
      <w:r>
        <w:t xml:space="preserve"> cần phải sao lưu</w:t>
      </w:r>
    </w:p>
    <w:p w14:paraId="5A5FB370" w14:textId="53F1649B" w:rsidR="00C30D4A" w:rsidRDefault="00777B54" w:rsidP="00777B54">
      <w:pPr>
        <w:ind w:firstLine="567"/>
      </w:pPr>
      <w:r>
        <w:t xml:space="preserve">- </w:t>
      </w:r>
      <w:r w:rsidR="00C30D4A">
        <w:t>Chọn công cụ sao lưu: Chọn một công cụ hoặc phần mềm phù hợp để tự động thực hiện việc sao lưu dữ liệu.</w:t>
      </w:r>
    </w:p>
    <w:p w14:paraId="2473BB10" w14:textId="1DA81B81" w:rsidR="00C30D4A" w:rsidRDefault="00777B54" w:rsidP="00777B54">
      <w:pPr>
        <w:ind w:firstLine="567"/>
      </w:pPr>
      <w:r>
        <w:t xml:space="preserve">- </w:t>
      </w:r>
      <w:r w:rsidR="00C30D4A">
        <w:t xml:space="preserve">Thiết lập lịch trình sao lưu: </w:t>
      </w:r>
      <w:r w:rsidR="0017412F">
        <w:t>S</w:t>
      </w:r>
      <w:r w:rsidR="00C30D4A">
        <w:t>ao lưu hàng ngày để đảm bảo rằng dữ liệu luôn được cập nhật và an toàn.</w:t>
      </w:r>
    </w:p>
    <w:p w14:paraId="06DC1375" w14:textId="0C4B2885" w:rsidR="00C30D4A" w:rsidRDefault="00777B54" w:rsidP="00777B54">
      <w:pPr>
        <w:ind w:firstLine="567"/>
      </w:pPr>
      <w:r>
        <w:t xml:space="preserve">- </w:t>
      </w:r>
      <w:r w:rsidR="00C30D4A">
        <w:t xml:space="preserve">Thực hiện sao lưu: Sử dụng công cụ hoặc phần mềm đã chọn để tự động sao lưu dữ liệu vào một nơi an toàn, </w:t>
      </w:r>
      <w:r w:rsidR="00B04BC6">
        <w:t>có thể là</w:t>
      </w:r>
      <w:r w:rsidR="00C30D4A">
        <w:t xml:space="preserve"> máy chủ sao lưu</w:t>
      </w:r>
      <w:r w:rsidR="00B04BC6">
        <w:t xml:space="preserve"> hoặc</w:t>
      </w:r>
      <w:r w:rsidR="00C30D4A">
        <w:t xml:space="preserve"> đám mây (cloud)</w:t>
      </w:r>
    </w:p>
    <w:p w14:paraId="43E31D49" w14:textId="3183E0CA" w:rsidR="00C30D4A" w:rsidRDefault="00777B54" w:rsidP="00777B54">
      <w:pPr>
        <w:ind w:firstLine="567"/>
      </w:pPr>
      <w:r>
        <w:t xml:space="preserve">- </w:t>
      </w:r>
      <w:r w:rsidR="00C30D4A">
        <w:t>Xác nhận sao lưu: Sau khi sao lưu hoàn thành, cần kiểm tra và xác nhận rằng quá trình sao lưu đã diễn ra thành công và dữ liệu đã được lưu trữ đúng cách.</w:t>
      </w:r>
    </w:p>
    <w:p w14:paraId="7AE752AE" w14:textId="7A732C30" w:rsidR="00C30D4A" w:rsidRDefault="00777B54" w:rsidP="00777B54">
      <w:pPr>
        <w:ind w:firstLine="567"/>
      </w:pPr>
      <w:r>
        <w:t xml:space="preserve">- </w:t>
      </w:r>
      <w:r w:rsidR="00C30D4A">
        <w:t>Bảo vệ dữ liệu sao lưu: Đảm bảo rằng dữ liệu sao lưu được bảo vệ an toàn</w:t>
      </w:r>
      <w:r w:rsidR="00B04BC6">
        <w:t xml:space="preserve"> (</w:t>
      </w:r>
      <w:r w:rsidR="00C30D4A">
        <w:t>sử dụng mã hóa để bảo vệ dữ liệu khi lưu trữ</w:t>
      </w:r>
      <w:r w:rsidR="00B04BC6">
        <w:t xml:space="preserve">, </w:t>
      </w:r>
      <w:r w:rsidR="00C30D4A">
        <w:t>xác định quyền truy cập chỉ những người được ủy quyền mới có thể truy cập vào dữ liệu sao lưu</w:t>
      </w:r>
      <w:r w:rsidR="00633AFD">
        <w:t>).</w:t>
      </w:r>
    </w:p>
    <w:p w14:paraId="175BE343" w14:textId="2B337B6F" w:rsidR="00C30D4A" w:rsidRDefault="00777B54" w:rsidP="00777B54">
      <w:pPr>
        <w:ind w:firstLine="567"/>
      </w:pPr>
      <w:r>
        <w:t xml:space="preserve">- </w:t>
      </w:r>
      <w:r w:rsidR="00C30D4A">
        <w:t>Giám sát và bảo trì: Theo dõi quá trình sao lưu định kỳ để đảm bảo tính ổn định và hiệu suất.</w:t>
      </w:r>
    </w:p>
    <w:p w14:paraId="6D542801" w14:textId="719A2FE8" w:rsidR="00E04F8B" w:rsidRPr="00FE558F" w:rsidRDefault="00777B54" w:rsidP="00777B54">
      <w:pPr>
        <w:ind w:firstLine="567"/>
      </w:pPr>
      <w:r>
        <w:t xml:space="preserve">- </w:t>
      </w:r>
      <w:r w:rsidR="00C30D4A">
        <w:t>Kiểm tra khả năng phục hồi: Định kỳ thực hiện kiểm tra khả năng phục hồi từ dữ liệu sao lưu để đảm bảo rằng quá trình phục hồi dữ liệu sẽ hoạt động một cách hiệu quả khi cần thiết</w:t>
      </w:r>
      <w:r w:rsidR="00FE558F" w:rsidRPr="00FE558F">
        <w:t>.</w:t>
      </w:r>
      <w:r w:rsidR="007D102D">
        <w:t xml:space="preserve"> </w:t>
      </w:r>
    </w:p>
    <w:p w14:paraId="5D94E40C" w14:textId="3182F06D" w:rsidR="00974801" w:rsidRDefault="00016078" w:rsidP="00974801">
      <w:pPr>
        <w:pStyle w:val="Heading2"/>
        <w:numPr>
          <w:ilvl w:val="0"/>
          <w:numId w:val="0"/>
        </w:numPr>
        <w:ind w:left="576"/>
        <w:rPr>
          <w:iCs/>
        </w:rPr>
      </w:pPr>
      <w:r w:rsidRPr="00C82744">
        <w:rPr>
          <w:iCs/>
        </w:rPr>
        <w:t xml:space="preserve">4.2.2  </w:t>
      </w:r>
      <w:r w:rsidR="00014FD0">
        <w:rPr>
          <w:iCs/>
        </w:rPr>
        <w:t xml:space="preserve"> </w:t>
      </w:r>
      <w:r w:rsidRPr="00C82744">
        <w:rPr>
          <w:iCs/>
        </w:rPr>
        <w:t xml:space="preserve"> </w:t>
      </w:r>
      <w:r w:rsidR="00717137" w:rsidRPr="00717137">
        <w:rPr>
          <w:iCs/>
        </w:rPr>
        <w:t xml:space="preserve">Thiết kế </w:t>
      </w:r>
      <w:r w:rsidR="00717137">
        <w:rPr>
          <w:iCs/>
        </w:rPr>
        <w:t xml:space="preserve">lại </w:t>
      </w:r>
      <w:r w:rsidR="00717137" w:rsidRPr="00717137">
        <w:rPr>
          <w:iCs/>
        </w:rPr>
        <w:t>giao diện cho ứng dụng</w:t>
      </w:r>
    </w:p>
    <w:p w14:paraId="63852ACF" w14:textId="167BAACE" w:rsidR="001772C0" w:rsidRPr="001772C0" w:rsidRDefault="001772C0" w:rsidP="00505EC6">
      <w:pPr>
        <w:ind w:firstLine="576"/>
      </w:pPr>
      <w:r>
        <w:t xml:space="preserve">- </w:t>
      </w:r>
      <w:r w:rsidR="00505EC6">
        <w:t>Thiết kế giao diện với m</w:t>
      </w:r>
      <w:r w:rsidRPr="001772C0">
        <w:t>àu</w:t>
      </w:r>
      <w:r w:rsidR="00505EC6">
        <w:t xml:space="preserve"> chủ đạo:</w:t>
      </w:r>
      <w:r w:rsidRPr="001772C0">
        <w:t xml:space="preserve"> </w:t>
      </w:r>
      <w:r w:rsidR="00505EC6">
        <w:t>Đ</w:t>
      </w:r>
      <w:r w:rsidRPr="001772C0">
        <w:t>ỏ và vàng</w:t>
      </w:r>
      <w:r w:rsidR="00505EC6">
        <w:t xml:space="preserve">, </w:t>
      </w:r>
      <w:r w:rsidRPr="001772C0">
        <w:t xml:space="preserve">font và cỡ chữ điều chỉnh tăng </w:t>
      </w:r>
      <w:r w:rsidR="00505EC6">
        <w:t>thêm</w:t>
      </w:r>
      <w:r w:rsidRPr="001772C0">
        <w:t xml:space="preserve"> một kích cỡ</w:t>
      </w:r>
      <w:r w:rsidR="00505EC6">
        <w:t>.</w:t>
      </w:r>
    </w:p>
    <w:p w14:paraId="520191FF" w14:textId="424E306B" w:rsidR="00974801" w:rsidRPr="00974801" w:rsidRDefault="00974801" w:rsidP="00974801">
      <w:pPr>
        <w:pStyle w:val="Heading2"/>
        <w:numPr>
          <w:ilvl w:val="0"/>
          <w:numId w:val="0"/>
        </w:numPr>
        <w:ind w:left="576"/>
        <w:rPr>
          <w:iCs/>
        </w:rPr>
      </w:pPr>
      <w:r>
        <w:rPr>
          <w:iCs/>
        </w:rPr>
        <w:t>4.2.3    Hoạt động hệ thống 24/7</w:t>
      </w:r>
    </w:p>
    <w:p w14:paraId="45664B17" w14:textId="1A86E29D" w:rsidR="001909B1" w:rsidRDefault="00014FD0" w:rsidP="001909B1">
      <w:r>
        <w:t xml:space="preserve"> </w:t>
      </w:r>
      <w:r w:rsidR="001909B1">
        <w:tab/>
        <w:t xml:space="preserve">- </w:t>
      </w:r>
      <w:r w:rsidR="00D2264E">
        <w:t>Tính chất</w:t>
      </w:r>
      <w:r w:rsidR="001909B1">
        <w:t xml:space="preserve"> hoạt động 24/7 của hệ thống quản lý nhân sự cần được đảm bảo </w:t>
      </w:r>
      <w:r w:rsidR="005F7B70">
        <w:t xml:space="preserve">về </w:t>
      </w:r>
      <w:r w:rsidR="001909B1">
        <w:t>máy chủ, mạng và các dịch vụ liên quan</w:t>
      </w:r>
      <w:r w:rsidR="005F7B70">
        <w:t xml:space="preserve"> để </w:t>
      </w:r>
      <w:r w:rsidR="00DE2CBC">
        <w:t>có thể</w:t>
      </w:r>
      <w:r w:rsidR="001909B1">
        <w:t xml:space="preserve"> hoạt động 24/7 và ổn định trong khung giờ từ 8h-22h mà không gặp sự cố nghiêm trọng. Sử dụng các thiết bị và công nghệ có khả năng chịu tải cao và có tính sẵn sàng cao.</w:t>
      </w:r>
    </w:p>
    <w:p w14:paraId="005B8E7F" w14:textId="4080D5E3" w:rsidR="001909B1" w:rsidRDefault="001909B1" w:rsidP="006E50F6">
      <w:pPr>
        <w:ind w:firstLine="720"/>
      </w:pPr>
      <w:r>
        <w:t>-</w:t>
      </w:r>
      <w:r w:rsidR="006E50F6">
        <w:t xml:space="preserve"> </w:t>
      </w:r>
      <w:r>
        <w:t>Sử dụng các công cụ giám sát hệ thống để theo dõi hiệu suất và sự ổn định của hệ thống.</w:t>
      </w:r>
    </w:p>
    <w:p w14:paraId="7BE0F452" w14:textId="1C89ABB6" w:rsidR="001909B1" w:rsidRDefault="001909B1" w:rsidP="00D71391">
      <w:pPr>
        <w:ind w:firstLine="720"/>
      </w:pPr>
      <w:r>
        <w:t>-</w:t>
      </w:r>
      <w:r w:rsidR="006E50F6">
        <w:t xml:space="preserve"> </w:t>
      </w:r>
      <w:r w:rsidR="00D71391" w:rsidRPr="00D71391">
        <w:t>Bảo trì, nâng cấp định kỳ</w:t>
      </w:r>
      <w:r w:rsidR="00D71391">
        <w:t xml:space="preserve"> </w:t>
      </w:r>
      <w:r>
        <w:t>để xử lý sự cố nhanh chóng và giảm thiểu thời gian ngừng hoạt động.</w:t>
      </w:r>
    </w:p>
    <w:p w14:paraId="20604ABD" w14:textId="372EEA35" w:rsidR="0024051C" w:rsidRDefault="00014FD0" w:rsidP="009919EE">
      <w:pPr>
        <w:pStyle w:val="Heading2"/>
        <w:numPr>
          <w:ilvl w:val="0"/>
          <w:numId w:val="0"/>
        </w:numPr>
        <w:ind w:left="576"/>
      </w:pPr>
      <w:r>
        <w:rPr>
          <w:iCs/>
        </w:rPr>
        <w:t xml:space="preserve">4.2.4  </w:t>
      </w:r>
      <w:r w:rsidR="00916B05">
        <w:rPr>
          <w:iCs/>
        </w:rPr>
        <w:t xml:space="preserve"> </w:t>
      </w:r>
      <w:r w:rsidR="00A83F38">
        <w:t>Tải thông tin tìm kiếm nhanh chóng</w:t>
      </w:r>
    </w:p>
    <w:p w14:paraId="46448662" w14:textId="77777777" w:rsidR="005D383A" w:rsidRDefault="0024051C" w:rsidP="0024051C">
      <w:pPr>
        <w:ind w:firstLine="576"/>
      </w:pPr>
      <w:r>
        <w:t>-</w:t>
      </w:r>
      <w:r w:rsidR="009919EE">
        <w:t xml:space="preserve"> </w:t>
      </w:r>
      <w:r>
        <w:t>Cung cấp các bộ lọc để</w:t>
      </w:r>
      <w:r w:rsidR="005D383A">
        <w:t xml:space="preserve"> kết quả tìm kiếm hiện ra dưới 0.05 giây.</w:t>
      </w:r>
    </w:p>
    <w:p w14:paraId="61C9FBFC" w14:textId="439AF342" w:rsidR="00014FD0" w:rsidRDefault="0024051C" w:rsidP="0024051C">
      <w:pPr>
        <w:ind w:firstLine="576"/>
      </w:pPr>
      <w:r>
        <w:t>-</w:t>
      </w:r>
      <w:r w:rsidR="009919EE">
        <w:t xml:space="preserve"> </w:t>
      </w:r>
      <w:r w:rsidR="005D383A">
        <w:t>Hệ thống đ</w:t>
      </w:r>
      <w:r>
        <w:t xml:space="preserve">ảm bảo </w:t>
      </w:r>
      <w:r w:rsidR="009919EE">
        <w:t xml:space="preserve">về </w:t>
      </w:r>
      <w:r>
        <w:t>khả năng xử lí dữ liệu lớn một cách nhanh chóng</w:t>
      </w:r>
    </w:p>
    <w:p w14:paraId="3B83EA41" w14:textId="2DF77B97" w:rsidR="00916B05" w:rsidRDefault="00014FD0" w:rsidP="00014FD0">
      <w:pPr>
        <w:pStyle w:val="Heading2"/>
        <w:numPr>
          <w:ilvl w:val="0"/>
          <w:numId w:val="0"/>
        </w:numPr>
        <w:ind w:left="576"/>
      </w:pPr>
      <w:r>
        <w:t xml:space="preserve">4.2.5 </w:t>
      </w:r>
      <w:r w:rsidR="00916B05">
        <w:t xml:space="preserve"> </w:t>
      </w:r>
      <w:r>
        <w:t xml:space="preserve"> </w:t>
      </w:r>
      <w:r w:rsidR="003A5F48" w:rsidRPr="003A5F48">
        <w:t>Truy cập vào các web trình duyệt khác nhau không bị lỗi giao diện</w:t>
      </w:r>
    </w:p>
    <w:p w14:paraId="73163FEE" w14:textId="77777777" w:rsidR="006B2E51" w:rsidRDefault="005D383A" w:rsidP="006B2E51">
      <w:pPr>
        <w:ind w:firstLine="576"/>
      </w:pPr>
      <w:r>
        <w:t xml:space="preserve">- </w:t>
      </w:r>
      <w:r w:rsidR="006B2E51">
        <w:t>Truy cập được vào các web trình duyệt khác nhau không bị giới hạn, linh hoạt, không có lỗi và chạy mượt bằng cách:</w:t>
      </w:r>
    </w:p>
    <w:p w14:paraId="68523CE0" w14:textId="77777777" w:rsidR="006B2E51" w:rsidRDefault="006B2E51" w:rsidP="006B2E51">
      <w:pPr>
        <w:pStyle w:val="ListParagraph"/>
        <w:numPr>
          <w:ilvl w:val="0"/>
          <w:numId w:val="19"/>
        </w:numPr>
      </w:pPr>
      <w:r>
        <w:t>Thực hiện kiểm tra thường xuyên trên các trình duyệt phổ biến như Google Chrome, Firefox, Microsoft Edge và Opera để đảm bảo rằng hệ thống hoạt động một cách nhất quán trên tất cả các nền tảng.</w:t>
      </w:r>
    </w:p>
    <w:p w14:paraId="4F1A93A6" w14:textId="77777777" w:rsidR="009E022A" w:rsidRDefault="006B2E51" w:rsidP="009E022A">
      <w:pPr>
        <w:pStyle w:val="ListParagraph"/>
        <w:numPr>
          <w:ilvl w:val="0"/>
          <w:numId w:val="19"/>
        </w:numPr>
      </w:pPr>
      <w:r>
        <w:t>Cập nhật và sửa lỗi định kỳ: Theo dõi các cập nhật của các trình duyệt và cập nhật hệ thống để đảm bảo tính tương thích với các phiên bản mới nhất.</w:t>
      </w:r>
    </w:p>
    <w:p w14:paraId="1889E33D" w14:textId="6F0FE03E" w:rsidR="005D383A" w:rsidRPr="005D383A" w:rsidRDefault="006B2E51" w:rsidP="009E022A">
      <w:pPr>
        <w:pStyle w:val="ListParagraph"/>
        <w:numPr>
          <w:ilvl w:val="0"/>
          <w:numId w:val="19"/>
        </w:numPr>
      </w:pPr>
      <w:r>
        <w:t>Tối ưu hiệu suất: Tối ưu hóa mã nguồn, hình ảnh và tài nguyên để tăng tốc độ tải trang và cải thiện hiệu suất trên các trình duyệt khác nhau.</w:t>
      </w:r>
    </w:p>
    <w:p w14:paraId="10F5560C" w14:textId="6B6AE73C" w:rsidR="00C82744" w:rsidRDefault="00916B05" w:rsidP="00014FD0">
      <w:pPr>
        <w:pStyle w:val="Heading2"/>
        <w:numPr>
          <w:ilvl w:val="0"/>
          <w:numId w:val="0"/>
        </w:numPr>
        <w:ind w:left="576"/>
      </w:pPr>
      <w:r>
        <w:t>4.2.6</w:t>
      </w:r>
      <w:r w:rsidR="006F0803" w:rsidRPr="006F0803">
        <w:t xml:space="preserve"> </w:t>
      </w:r>
      <w:r>
        <w:t xml:space="preserve"> </w:t>
      </w:r>
      <w:r w:rsidR="003A5F48" w:rsidRPr="003A5F48">
        <w:t>Chống được tấn công bởi virus</w:t>
      </w:r>
    </w:p>
    <w:p w14:paraId="121D4339" w14:textId="77777777" w:rsidR="004A4AEC" w:rsidRDefault="009E022A" w:rsidP="004A4AEC">
      <w:pPr>
        <w:ind w:firstLine="576"/>
      </w:pPr>
      <w:r>
        <w:t>- Sử dụng các biện pháp như là tường lửa hay là các giải pháp bảo mật tường minh.</w:t>
      </w:r>
    </w:p>
    <w:p w14:paraId="1FC2AB44" w14:textId="4521B04F" w:rsidR="009E022A" w:rsidRDefault="004A4AEC" w:rsidP="004A4AEC">
      <w:pPr>
        <w:ind w:firstLine="576"/>
      </w:pPr>
      <w:r>
        <w:t xml:space="preserve">- </w:t>
      </w:r>
      <w:r w:rsidR="009E022A">
        <w:t>Thường xuyên cập nhật các phần mềm và hệ điều hành để sửa các lỗi an ninh mới nhất</w:t>
      </w:r>
      <w:r>
        <w:t>,</w:t>
      </w:r>
      <w:r w:rsidR="009E022A">
        <w:t xml:space="preserve"> giảm thiểu rủi ro về lỗ hổng bảo mật.</w:t>
      </w:r>
    </w:p>
    <w:p w14:paraId="5F7B0AA7" w14:textId="57C255E8" w:rsidR="002F314F" w:rsidRDefault="002F314F" w:rsidP="004A3A16">
      <w:pPr>
        <w:pStyle w:val="Heading1"/>
      </w:pPr>
      <w:r>
        <w:t>Nội dung chưa rõ</w:t>
      </w:r>
    </w:p>
    <w:p w14:paraId="39D7AB1B" w14:textId="6F6C432E" w:rsidR="00744A91" w:rsidRDefault="00F06787" w:rsidP="00F06787">
      <w:pPr>
        <w:ind w:firstLine="432"/>
      </w:pPr>
      <w:r>
        <w:t xml:space="preserve">- </w:t>
      </w:r>
      <w:r w:rsidR="00CE3E01">
        <w:t>Có mong muốn tích hợp tính năng nhắn tin trên hệ thống</w:t>
      </w:r>
      <w:r w:rsidR="00CF338B">
        <w:t xml:space="preserve"> không?</w:t>
      </w:r>
    </w:p>
    <w:p w14:paraId="5FE37C1D" w14:textId="2BD8F273" w:rsidR="004F4FF7" w:rsidRPr="004F4FF7" w:rsidRDefault="00744A91" w:rsidP="00F06787">
      <w:pPr>
        <w:ind w:firstLine="432"/>
      </w:pPr>
      <w:r>
        <w:t>- Thêm chức năng báo cáo lương thưởng/ phúc lợi xã hội</w:t>
      </w:r>
      <w:r w:rsidR="00CE3E01">
        <w:t xml:space="preserve"> thì ổn không? </w:t>
      </w:r>
      <w:r>
        <w:t xml:space="preserve"> </w:t>
      </w:r>
      <w:r w:rsidR="00F06787">
        <w:t xml:space="preserve"> </w:t>
      </w:r>
    </w:p>
    <w:p w14:paraId="0CEC51D2" w14:textId="09496381" w:rsidR="004A3A16" w:rsidRPr="004A3A16" w:rsidRDefault="001E323A" w:rsidP="004A3A16">
      <w:pPr>
        <w:pStyle w:val="Heading1"/>
      </w:pPr>
      <w:r>
        <w:t>Chi tiết nội dung phỏng vấn</w:t>
      </w:r>
    </w:p>
    <w:p w14:paraId="54144C18" w14:textId="58D2D99A" w:rsidR="00B7363B" w:rsidRPr="00B7363B" w:rsidRDefault="00B7363B" w:rsidP="00C642C3">
      <w:pPr>
        <w:pStyle w:val="NormalWeb"/>
        <w:spacing w:before="0" w:beforeAutospacing="0" w:after="0" w:afterAutospacing="0"/>
        <w:rPr>
          <w:color w:val="000000"/>
          <w:sz w:val="26"/>
          <w:szCs w:val="26"/>
        </w:rPr>
      </w:pPr>
      <w:r w:rsidRPr="00C642C3">
        <w:rPr>
          <w:b/>
          <w:bCs/>
          <w:color w:val="000000"/>
          <w:sz w:val="26"/>
          <w:szCs w:val="26"/>
        </w:rPr>
        <w:t>Thu Giang:</w:t>
      </w:r>
      <w:r w:rsidRPr="00B7363B">
        <w:rPr>
          <w:color w:val="000000"/>
          <w:sz w:val="26"/>
          <w:szCs w:val="26"/>
        </w:rPr>
        <w:t xml:space="preserve"> Dạ chào anh, trước khi bắt đầu, chúng em xin gửi lời cảm ơn đến anh Nhân vì đã dành thời gian tham gia buổi phỏng vấn ngày hôm nay. Tụi em là sinh viên thành viên nhóm 48K142.04 hiện đang học lớp học phần Phân tích và thiết kế hệ thống thông tin đến từ khoa Thống kê - Tin học trường Đại học Kinh Tế - Đại học Đà Nẵng.Lý do chúng em tiến hành tổ chức buổi phỏng vấn này nhằm tìm hiểu về hệ thống quản lý nhân sự hiện tại của bên mình cũng như mong muốn thu thập yêu cầu về hệ thống quản lý nhân sự trong tương lai của quán Gà Gangnam. Do đó, chúng em rất mong nhận được sự quan tâm giúp đỡ của đơn vị trong buổi phỏng vấn này. Để thuận tiện cho việc phân tích thông tin và phục vụ cho bài báo cáo, em xin phép ghi âm buổi phỏng vấn ngày hôm nay. Chúng em sẽ xin cam kết về tính bảo mật về nội dung của buổi phỏng vấn và chỉ sử dụng cho mục đích làm bài báo cáo cho môn học. Dạ không biết là anh Nhân có đồng ý không ạ?</w:t>
      </w:r>
    </w:p>
    <w:p w14:paraId="13D723DA" w14:textId="62885FD3"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Ừm ok e</w:t>
      </w:r>
      <w:r w:rsidR="0053193D" w:rsidRPr="00C642C3">
        <w:rPr>
          <w:color w:val="000000"/>
          <w:sz w:val="26"/>
          <w:szCs w:val="26"/>
        </w:rPr>
        <w:t>m</w:t>
      </w:r>
      <w:r w:rsidR="00C642C3">
        <w:rPr>
          <w:color w:val="000000"/>
          <w:sz w:val="26"/>
          <w:szCs w:val="26"/>
        </w:rPr>
        <w:t>.</w:t>
      </w:r>
    </w:p>
    <w:p w14:paraId="3B37C617" w14:textId="7588F0CD" w:rsidR="00B7363B" w:rsidRPr="00B7363B"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Trước tiên thì, ừm… em xin phép anh Nhân giới thiệu về bản thân cho mọi người biết rõ ạ.</w:t>
      </w:r>
    </w:p>
    <w:p w14:paraId="12F13C11" w14:textId="77777777" w:rsidR="0053193D" w:rsidRPr="00C642C3"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Anh là Nhân , hiện tại anh là Quản lí quán gà Gangnam và anh đã quản lý được 4 năm rồi. Công việc chủ yếu của anh là quản lí thông tin tuyển dụng nhân viên, chấm lương với lại chấm công nhân viên, với lại anh là người phụ trách về việc phân chia việc làm.</w:t>
      </w:r>
    </w:p>
    <w:p w14:paraId="6FF3A207" w14:textId="77777777" w:rsidR="0053193D" w:rsidRPr="00C642C3"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Dạ em cảm ơn. Thì tụi em sẽ đi vào vấn đề chính, trước tiên em sẽ hỏi  đôi nét về thông tin quán của mình. Dạ cho em hỏi quán của mình thành lập khi nào ạ? Thành lập vào năm nào?</w:t>
      </w:r>
    </w:p>
    <w:p w14:paraId="5FE0D6BF" w14:textId="317BA848"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Quán gà Gangnam của anh thành lập vào năm 2020.</w:t>
      </w:r>
    </w:p>
    <w:p w14:paraId="6A3AB1B1" w14:textId="709BD882" w:rsidR="00B7363B" w:rsidRPr="00B7363B"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Dạ cho em hỏi hiện tại tổng số lượng nhân sự bên mình là bao nhiêu? Cũng như là ở mỗi vị trí chức vụ thì sẽ có bao nhiêu nhân sự ạ?</w:t>
      </w:r>
    </w:p>
    <w:p w14:paraId="2055E23B" w14:textId="25CDD7B5"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quán của anh có 20 nhân viên, trong đó có 1 Quản lý trưởng - 1 Cửa Hàng Phó - 10 nhân viên .</w:t>
      </w:r>
    </w:p>
    <w:p w14:paraId="0ECA04AE" w14:textId="6F056B9D" w:rsidR="00B7363B" w:rsidRPr="00B7363B"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Ừm dạ cho em hỏi tiếp về việc quản lý nhân sự bên mình là hiện tại có dùng hệ thống gì để Quản lý nhân sự hay không, nếu có thì mình đang sử dụng hệ thống gì còn nếu không thì mình quản lý cái việc quản lý nhân sự như thế nào ạ?</w:t>
      </w:r>
    </w:p>
    <w:p w14:paraId="7909AE66" w14:textId="3DFE5741"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bên anh có dùng hệ thống chấm mã chấm công bằng mã nhân viên.</w:t>
      </w:r>
    </w:p>
    <w:p w14:paraId="23AB021C" w14:textId="61661DC5"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Vì hiện tại bên mình có sử dụng hệ thống riêng nên bây giờ tụi em sẽ hỏi về hệ thống quản lý nhân sự của quán gà của mình. Thì câu đầu tiên cho em hỏi ai là người thường xuyên sử dụng hệ thống quản lý nhân sự ở bên mình vậy ạ? </w:t>
      </w:r>
    </w:p>
    <w:p w14:paraId="352770E5" w14:textId="2591018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Thường xuyên thì có quản lý và nhân viên để nhân viên có thể tiện trong việc theo dõi cũng như là chấm được cái lịch làm của mình.</w:t>
      </w:r>
    </w:p>
    <w:p w14:paraId="65565248" w14:textId="46F3A421"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xml:space="preserve"> Dạ vậy hệ thống được sử dụng khi nào và ở đâu ạ? </w:t>
      </w:r>
    </w:p>
    <w:p w14:paraId="738CE4C8" w14:textId="7490AFF6"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ệ thống hầu như hoạt động hàng ngày luôn và trong khung giờ 8h-10h là chủ yếu. Và hệ thống được đặt tại quán nên khi mà đến quán thì mới … mình mới có được quyền sử dụng.</w:t>
      </w:r>
    </w:p>
    <w:p w14:paraId="32E9388D" w14:textId="6DBB6A93"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xml:space="preserve"> Dạ vậy hệ thống quản lý nhân sự bên mình có những những cái chức năng chính nào? </w:t>
      </w:r>
    </w:p>
    <w:p w14:paraId="7049A80D" w14:textId="49F46D2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Thì hệ thống của anh gồm 4 chức năng chính: thứ nhất là quản lý lịch làm việc, quản lý chấm công, quản lý lương và quản lý thông tin của nhân viên.</w:t>
      </w:r>
    </w:p>
    <w:p w14:paraId="0A0B2BFD" w14:textId="410B8233"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xml:space="preserve"> Vậy thì như anh nói thì em thấy có 4 cái chức năng chính, vậy thì không biết là cụ thể ở cái chức năng đầu tiên là chức năng quản lý lịch làm việc nó sẽ diễn ra chi tiết như thế nào anh có thể chia sẻ được không? </w:t>
      </w:r>
    </w:p>
    <w:p w14:paraId="340EADA2" w14:textId="718EB7FD"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Ở mảng quản lý lịch làm việc thì trước hết quản lý sẽ nhắn tin thông báo vào trong nhóm để nhân viên đăng ký lịch rảnh sau đó quản lý ca là người gửi lại cho nhân viên check lần cuối rồi mới chính thức là set lịch làm trên hệ thống.</w:t>
      </w:r>
    </w:p>
    <w:p w14:paraId="4038C8C7" w14:textId="0B356078" w:rsidR="00B7363B" w:rsidRPr="00B7363B" w:rsidRDefault="00B7363B" w:rsidP="00C642C3">
      <w:pPr>
        <w:pStyle w:val="NormalWeb"/>
        <w:rPr>
          <w:color w:val="000000"/>
          <w:sz w:val="26"/>
          <w:szCs w:val="26"/>
        </w:rPr>
      </w:pPr>
      <w:r w:rsidRPr="00B7363B">
        <w:rPr>
          <w:b/>
          <w:color w:val="000000"/>
          <w:sz w:val="26"/>
          <w:szCs w:val="26"/>
        </w:rPr>
        <w:t>Ngọc Oanh:</w:t>
      </w:r>
      <w:r w:rsidRPr="00B7363B">
        <w:rPr>
          <w:b/>
          <w:bCs/>
          <w:color w:val="000000"/>
          <w:sz w:val="26"/>
          <w:szCs w:val="26"/>
        </w:rPr>
        <w:t xml:space="preserve"> </w:t>
      </w:r>
      <w:r w:rsidRPr="00B7363B">
        <w:rPr>
          <w:color w:val="000000"/>
          <w:sz w:val="26"/>
          <w:szCs w:val="26"/>
        </w:rPr>
        <w:t>Dạ, vậy thì cái việc quản lý chấm công thì nó diễn ra như thế nào ạ ?</w:t>
      </w:r>
    </w:p>
    <w:p w14:paraId="5FD30876" w14:textId="19C2A34E"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Thì đối về mảng chấm công là giờ vào và giờ ra thì mỗi ca làm thì nhân viên đăng nhập trên hệ thống để check in, hệ thống sẽ có định vị và chỉ khi đúng địa chỉ quán thì nhân viên đó mới được xếp được xem là checkin hợp lệ. Vì thế mà chức năng này đã giúp theo dõi giờ giấc làm việc rất là chính xác, tránh được trường hợp nhân viên khai gian giờ checkin cũng như là đứng ở một địa điểm khác check-in,.. Tương tự như thế, khi hết giờ làm thì nhân viên cũng vào hệ thống để check-out.Tiện cho anh quản lý được nhân viên đó em.</w:t>
      </w:r>
      <w:r w:rsidRPr="00B7363B">
        <w:rPr>
          <w:b/>
          <w:bCs/>
          <w:color w:val="000000"/>
          <w:sz w:val="26"/>
          <w:szCs w:val="26"/>
        </w:rPr>
        <w:t> </w:t>
      </w:r>
    </w:p>
    <w:p w14:paraId="0127E8FD" w14:textId="5AFF944B"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Thế ví dụ nhân viên bận việc đột xuất hoặc muốn xin nghỉ thì việc chấm công sẽ hoạt động như thế nào ạ?</w:t>
      </w:r>
    </w:p>
    <w:p w14:paraId="749B0D75" w14:textId="1512ADB4"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Thì khi đó thì nhân viên sẽ chuyển giao ca, nhắn tin riêng cho quản lý, rồi quản lý sẽ tự ghi chú vào excel và cuối tháng sẽ tổng hợp lại số ca làm của nhân viên đó.</w:t>
      </w:r>
    </w:p>
    <w:p w14:paraId="346429EB" w14:textId="089E8007"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Vậy thì tiếp theo là về quản lý thông tin, thì không biết bên mình công việc đó diễn ra chi tiết thế nào ạ?</w:t>
      </w:r>
    </w:p>
    <w:p w14:paraId="01A8F41E" w14:textId="77777777"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Ở đây mỗi nhân viên sẽ được định danh bằng 1 mã nhân viên riêng. Để tạo mới thông tin nhân viên thì quản lý sẽ nhập các thông tin như sau: Mã nhân viên, họ và tên, giới tính, ngày/ tháng/ năm sinh, thời gian làm việc và chức vụ tại quán,… để phục vụ cho các nhu cầu tìm kiếm, truy xuất và lưu trữ của các thông tin từng cá nhân.</w:t>
      </w:r>
    </w:p>
    <w:p w14:paraId="11DA2657" w14:textId="43A23168" w:rsidR="00B7363B" w:rsidRPr="00B7363B" w:rsidRDefault="00B7363B" w:rsidP="00C642C3">
      <w:pPr>
        <w:pStyle w:val="NormalWeb"/>
        <w:rPr>
          <w:color w:val="000000"/>
          <w:sz w:val="26"/>
          <w:szCs w:val="26"/>
        </w:rPr>
      </w:pPr>
      <w:r w:rsidRPr="00B7363B">
        <w:rPr>
          <w:b/>
          <w:color w:val="000000"/>
          <w:sz w:val="26"/>
          <w:szCs w:val="26"/>
        </w:rPr>
        <w:t>Ngọc Oanh:</w:t>
      </w:r>
      <w:r w:rsidRPr="00B7363B">
        <w:rPr>
          <w:color w:val="000000"/>
          <w:sz w:val="26"/>
          <w:szCs w:val="26"/>
        </w:rPr>
        <w:t xml:space="preserve"> Dạ vậy thông tin cá nhân của nhân viên khi mà được lưu trữ trên hệ thống hiện tại thì là nó có được tích hợp các tính năng bảo mật để đảm bảo thông tin của nhân viên không có bị lộ ra bên ngoài hay không ạ?</w:t>
      </w:r>
    </w:p>
    <w:p w14:paraId="303548AB" w14:textId="404E4AB5"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Hồ sơ nhân viên sẽ được lưu trữ và bảo mật trên hệ thống. Mỗi nhân sự khi trở thành nhân viên chính thức sẽ được cung cấp một tài khoản và một mã bảo mật riêng biệt để đăng nhập vào hệ thống nên có thể đảm bảo tính an toàn và bảo mật thông tin cá nhân của nhân viên. Cụ thể hơn thì nếu là quản lí sẽ xem được thông tin của tất cả nhân sự lưu trữ trên hệ thống, còn nếu là nhân viên thì chỉ xem được những thông tin cá nhân của họ mà thôi.</w:t>
      </w:r>
    </w:p>
    <w:p w14:paraId="11C3DE38" w14:textId="1694D920"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Việc tính lương hay quản lý lương thì sao? Dựa vào đâu thì anh có tính ra được số lương cụ thể của từng nhân viên? </w:t>
      </w:r>
    </w:p>
    <w:p w14:paraId="46C606BB" w14:textId="675A4C28"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Ừm thì như anh đã nói ở trên thì nhân viên sẽ tự check-in check-out mỗi ca làm trên bảng chấm công của hệ thống. Từ đó thì … nhân với lại cái mức lương cơ bản của quán đó sẽ tính ra được số tiền lương cuối cùng. Tuỳ theo chức vụ mà mức lương thì sẽ khác nhau. Còn với trường hợp mà các bạn muốn chuyển giao ca hoặc nghỉ đột xuất, thì phải báo lại cho quản lý, cuối tháng quản lý sẽ cập nhật lại lịch làm việc cho đúng ca mà các bạn đã chuyển giao hoặc nghỉ đột xuất nhưng phần này quản lý phải làm thủ công trên excel vì hiện tại hệ thống anh chưa có cập nhật chức năng phần này. </w:t>
      </w:r>
    </w:p>
    <w:p w14:paraId="4976260C" w14:textId="0E2888D4"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Không biết là bên cái hệ thống của anh hiện tại thì nó có hỗ trợ như thế nào trong quá trình tuyển dụng và tuyển chọn nhân viên mới? </w:t>
      </w:r>
    </w:p>
    <w:p w14:paraId="5F3B4A6B" w14:textId="4415EEE1"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việc việc tuyển dụng thì anh hầu như chỉ đăng thông tin tuyển dụng trên các  trang mạng xã hội, các nền tảng mạng xã hội và phỏng vấn trực tiếp các bạn chứ chưa có chức năng nào có thể hỗ trợ cho việc tuyển dụng.</w:t>
      </w:r>
    </w:p>
    <w:p w14:paraId="04749156" w14:textId="1879FA9E" w:rsidR="00B7363B" w:rsidRPr="00B7363B" w:rsidRDefault="00B7363B" w:rsidP="00C642C3">
      <w:pPr>
        <w:pStyle w:val="NormalWeb"/>
        <w:rPr>
          <w:color w:val="000000"/>
          <w:sz w:val="26"/>
          <w:szCs w:val="26"/>
        </w:rPr>
      </w:pPr>
      <w:r w:rsidRPr="00B7363B">
        <w:rPr>
          <w:b/>
          <w:bCs/>
          <w:color w:val="000000"/>
          <w:sz w:val="26"/>
          <w:szCs w:val="26"/>
        </w:rPr>
        <w:t>Xuân Mai:</w:t>
      </w:r>
      <w:r w:rsidRPr="00B7363B">
        <w:rPr>
          <w:color w:val="000000"/>
          <w:sz w:val="26"/>
          <w:szCs w:val="26"/>
        </w:rPr>
        <w:t xml:space="preserve"> Hệ thống quản lý nhân sự hiện tại bên anh có cung cấp được các công cụ để theo dõi và đánh giá hiệu suất làm việc của mỗi nhân viên không ạ?</w:t>
      </w:r>
    </w:p>
    <w:p w14:paraId="7FC8EA4C" w14:textId="1A9040D0"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Ừm… có em, có tích hợp camera để quản lý theo dõi, kiểm tra hiệu suất làm việc và dựa vào đó để đánh giá trên, đánh giá mỗi cá nhân trong mỗi ca làm.   </w:t>
      </w:r>
    </w:p>
    <w:p w14:paraId="531820D1" w14:textId="7DF72477" w:rsidR="00B7363B" w:rsidRPr="00B7363B" w:rsidRDefault="00B7363B" w:rsidP="00C642C3">
      <w:pPr>
        <w:pStyle w:val="NormalWeb"/>
        <w:rPr>
          <w:color w:val="000000"/>
          <w:sz w:val="26"/>
          <w:szCs w:val="26"/>
        </w:rPr>
      </w:pPr>
      <w:r w:rsidRPr="00B7363B">
        <w:rPr>
          <w:b/>
          <w:bCs/>
          <w:color w:val="000000"/>
          <w:sz w:val="26"/>
          <w:szCs w:val="26"/>
        </w:rPr>
        <w:t>Xuân Mai:</w:t>
      </w:r>
      <w:r w:rsidR="00C642C3">
        <w:rPr>
          <w:color w:val="000000"/>
          <w:sz w:val="26"/>
          <w:szCs w:val="26"/>
        </w:rPr>
        <w:t xml:space="preserve"> </w:t>
      </w:r>
      <w:r w:rsidRPr="00B7363B">
        <w:rPr>
          <w:color w:val="000000"/>
          <w:sz w:val="26"/>
          <w:szCs w:val="26"/>
        </w:rPr>
        <w:t>Vậy cho em hỏi là trong suốt quá trình sử dụng hệ thống quản lý nhân sự hiện tại thì có chức năng tự động hóa nào không ạ? </w:t>
      </w:r>
    </w:p>
    <w:p w14:paraId="777940BE" w14:textId="0D3ED847"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Có em.</w:t>
      </w:r>
    </w:p>
    <w:p w14:paraId="3039FE4E" w14:textId="56CF7FB0" w:rsidR="00B7363B" w:rsidRPr="00B7363B" w:rsidRDefault="00B7363B" w:rsidP="00C642C3">
      <w:pPr>
        <w:pStyle w:val="NormalWeb"/>
        <w:rPr>
          <w:color w:val="000000"/>
          <w:sz w:val="26"/>
          <w:szCs w:val="26"/>
        </w:rPr>
      </w:pPr>
      <w:r w:rsidRPr="00B7363B">
        <w:rPr>
          <w:b/>
          <w:bCs/>
          <w:color w:val="000000"/>
          <w:sz w:val="26"/>
          <w:szCs w:val="26"/>
        </w:rPr>
        <w:t>Xuân Mai:</w:t>
      </w:r>
      <w:r w:rsidRPr="00B7363B">
        <w:rPr>
          <w:color w:val="000000"/>
          <w:sz w:val="26"/>
          <w:szCs w:val="26"/>
        </w:rPr>
        <w:t xml:space="preserve"> Thì nếu có thì chúng hoạt động như thế nào ạ? Chẳng hạn như là tự động hóa quy trình tính lương và quản lý phúc lợi,…</w:t>
      </w:r>
    </w:p>
    <w:p w14:paraId="4341084C" w14:textId="71627234"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Thì ở đây thì hệ thống thường xuyên cập nhật về các quy trình chuẩn về tính lương và quản lý về các vấn đề bảo hiểm xã hội , phúc lợi nhân sự. </w:t>
      </w:r>
    </w:p>
    <w:p w14:paraId="531A13A8" w14:textId="68C42AFA" w:rsidR="00B7363B" w:rsidRPr="00B7363B" w:rsidRDefault="00B7363B" w:rsidP="00C642C3">
      <w:pPr>
        <w:pStyle w:val="NormalWeb"/>
        <w:rPr>
          <w:color w:val="000000"/>
          <w:sz w:val="26"/>
          <w:szCs w:val="26"/>
        </w:rPr>
      </w:pPr>
      <w:r w:rsidRPr="00B7363B">
        <w:rPr>
          <w:b/>
          <w:bCs/>
          <w:color w:val="000000"/>
          <w:sz w:val="26"/>
          <w:szCs w:val="26"/>
        </w:rPr>
        <w:t>Xuân Mai:</w:t>
      </w:r>
      <w:r w:rsidRPr="00B7363B">
        <w:rPr>
          <w:color w:val="000000"/>
          <w:sz w:val="26"/>
          <w:szCs w:val="26"/>
        </w:rPr>
        <w:t xml:space="preserve"> Vậy thì trong quá trình sử dụng hệ thống hiện tại thì bên mình có gặp khó khăn nào mà ấy không ạ? </w:t>
      </w:r>
    </w:p>
    <w:p w14:paraId="4CDD6D98" w14:textId="48B19CD9"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Ừm thì.. vì hiện tại, việc tuyển dụng hầu như là tụi anh chỉ thực hiện 1 phương pháp truyền thống duy nhất đó là phỏng vấn trực tiếp, thì bên anh cũng mong muốn sẽ có thêm chức năng phỏng vấn trực tuyến (online) … thì trong tương lai để khi mà xảy ra các tình huống bất ngờ như là dịch bệnh, dịch covid hãy là cũng như trở ngại về thời gian/ không gian thì nếu có thêm được chức năng này, mình sẽ có thể theo dõi tiến trình tuyển dụng online từ xa, bỏ qua những yếu tố khoảng cách địa lý,…</w:t>
      </w:r>
    </w:p>
    <w:p w14:paraId="656E37D0" w14:textId="5DA33FC5" w:rsidR="00B7363B" w:rsidRPr="00B7363B" w:rsidRDefault="00B7363B" w:rsidP="00C642C3">
      <w:pPr>
        <w:pStyle w:val="NormalWeb"/>
        <w:rPr>
          <w:color w:val="000000"/>
          <w:sz w:val="26"/>
          <w:szCs w:val="26"/>
        </w:rPr>
      </w:pPr>
      <w:r w:rsidRPr="00B7363B">
        <w:rPr>
          <w:b/>
          <w:bCs/>
          <w:color w:val="000000"/>
          <w:sz w:val="26"/>
          <w:szCs w:val="26"/>
        </w:rPr>
        <w:t>Mỹ Tiên:</w:t>
      </w:r>
      <w:r w:rsidRPr="00B7363B">
        <w:rPr>
          <w:color w:val="000000"/>
          <w:sz w:val="26"/>
          <w:szCs w:val="26"/>
        </w:rPr>
        <w:t xml:space="preserve"> </w:t>
      </w:r>
      <w:r w:rsidR="00EA7EC5">
        <w:rPr>
          <w:color w:val="000000"/>
          <w:sz w:val="26"/>
          <w:szCs w:val="26"/>
        </w:rPr>
        <w:t>À</w:t>
      </w:r>
      <w:r w:rsidRPr="00B7363B">
        <w:rPr>
          <w:color w:val="000000"/>
          <w:sz w:val="26"/>
          <w:szCs w:val="26"/>
        </w:rPr>
        <w:t xml:space="preserve"> thì ở trên thì anh có nói về việc chuyển giao lịch làm giữa các nhân viên vẫn còn phải thực hiện thủ công, tức là báo tin thông qua trung gian, ở đây trung gian là người quản lý, sau đó quản lý mới note lịch bàn giao chấm công. Vậy nếu mà tụi em tạo thêm chức năng giúp nhân viên có thể tự động hóa trong việc chuyển giao đó thì bên đơn vị cảm thấy thế nào ạ?</w:t>
      </w:r>
    </w:p>
    <w:p w14:paraId="0EFEF574" w14:textId="3EFBD6C3"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Thì anh cũng mong muốn là hệ thống sẽ có thêm một chức năng giúp nhân viên có thể tự điều chỉnh lịch làm việc mà khi họ có nhu cầu đổi ca làm với nhau, mà không cần phải thông qua quản lí. Vì quản lý thường ôm đồm rất nhiều việc nên anh cũng sợ trường hợp cái người quản lý trung gian họ vô tình bỏ sót thông tin. Và đôi khi thì việc đổi ca làm giữa các nhân viên, nếu mà nhân viên quên báo lại thì cũng sẽ tự khắc xảy ra những thiệt thòi cho họ. Nên là nếu mà có được cái chức năng tự động hóa việc xoay ca, điều chỉnh lịch làm trong các tình huống bất ngờ thì anh cũng rất mong chờ.</w:t>
      </w:r>
    </w:p>
    <w:p w14:paraId="3A16E7DD" w14:textId="19A87A1B" w:rsidR="00B7363B" w:rsidRPr="00B7363B" w:rsidRDefault="00B7363B" w:rsidP="00C642C3">
      <w:pPr>
        <w:pStyle w:val="NormalWeb"/>
        <w:rPr>
          <w:color w:val="000000"/>
          <w:sz w:val="26"/>
          <w:szCs w:val="26"/>
        </w:rPr>
      </w:pPr>
      <w:r w:rsidRPr="00B7363B">
        <w:rPr>
          <w:b/>
          <w:bCs/>
          <w:color w:val="000000"/>
          <w:sz w:val="26"/>
          <w:szCs w:val="26"/>
        </w:rPr>
        <w:t>Mỹ Tiên:</w:t>
      </w:r>
      <w:r w:rsidR="00773F85" w:rsidRPr="00C642C3">
        <w:rPr>
          <w:color w:val="000000"/>
          <w:sz w:val="26"/>
          <w:szCs w:val="26"/>
        </w:rPr>
        <w:t xml:space="preserve"> </w:t>
      </w:r>
      <w:r w:rsidRPr="00B7363B">
        <w:rPr>
          <w:color w:val="000000"/>
          <w:sz w:val="26"/>
          <w:szCs w:val="26"/>
        </w:rPr>
        <w:t>Dạ từ cái việc mà tự động hóa điều chỉnh lại lịch làm ở trên, thì anh có muốn một hệ thống quản lý nhân sự tích hợp nhiều phần với nhau không? Như là: quản lý tính lương được tích hợp với chấm công hay là tự động trừ lương sau bao nhiêu phần trăm phạm lỗi,….</w:t>
      </w:r>
    </w:p>
    <w:p w14:paraId="277D7DF1" w14:textId="057A63A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hệ thống chỉ mới tự tính lương dựa trên số giờ làm mà nhân viên đã chấm công. Mà mình cũng muốn có thêm phần chẳng hạn như là khi nhân viên mắc lỗi thì mình chỉ cần nhập phần trăm lỗi lên hệ thống thì tiền lương sẽ trừ tương ứng. Trước mắt thì anh chỉ muốn tích hợp thêm một phần như vậy thôi.</w:t>
      </w:r>
    </w:p>
    <w:p w14:paraId="27F2C9F0" w14:textId="434CF9A5" w:rsidR="00B7363B" w:rsidRPr="00B7363B" w:rsidRDefault="00B7363B" w:rsidP="00C642C3">
      <w:pPr>
        <w:pStyle w:val="NormalWeb"/>
        <w:rPr>
          <w:color w:val="000000"/>
          <w:sz w:val="26"/>
          <w:szCs w:val="26"/>
        </w:rPr>
      </w:pPr>
      <w:r w:rsidRPr="00B7363B">
        <w:rPr>
          <w:b/>
          <w:bCs/>
          <w:color w:val="000000"/>
          <w:sz w:val="26"/>
          <w:szCs w:val="26"/>
        </w:rPr>
        <w:t>Mỹ Tiên:</w:t>
      </w:r>
      <w:r w:rsidRPr="00B7363B">
        <w:rPr>
          <w:color w:val="000000"/>
          <w:sz w:val="26"/>
          <w:szCs w:val="26"/>
        </w:rPr>
        <w:t xml:space="preserve"> Vậy thì anh có muốn mở rộng thêm người có thể truy cập vào hệ thống hay không ạ? Nếu có thì sẽ là những ai? Và có muốn thêm các chức năng mới dành riêng cho nhân viên để họ có thể truy cập vào tự chấm công hoặc là nghỉ phép không ạ? </w:t>
      </w:r>
    </w:p>
    <w:p w14:paraId="492E91C1" w14:textId="7B1206D4"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Với hiệu suất hoạt động và số nhân sự hiện tại thì anh thấy việc mở rộng … lượng truy cập cho hệ thống trong tương lai cũng chưa cần thiết lắm. Còn về phần mong muốn có thêm chức năng gì cho nhân viên thì như ở trên anh đã chia sẻ ở trên thì, anh muốn nhân viên ngoài việc truy cập vào phần chấm công để điểm danh, xem lịch làm thì sẽ có thêm chức năng thay đổi lịch làm việc cho nhân viên khi mà họ có nhu cầu đổi ca với nhau.</w:t>
      </w:r>
    </w:p>
    <w:p w14:paraId="34DF2DCB" w14:textId="7D9CF5B0" w:rsidR="00B7363B" w:rsidRPr="00B7363B" w:rsidRDefault="00B7363B" w:rsidP="00C642C3">
      <w:pPr>
        <w:pStyle w:val="NormalWeb"/>
        <w:rPr>
          <w:color w:val="000000"/>
          <w:sz w:val="26"/>
          <w:szCs w:val="26"/>
        </w:rPr>
      </w:pPr>
      <w:r w:rsidRPr="00B7363B">
        <w:rPr>
          <w:b/>
          <w:bCs/>
          <w:color w:val="000000"/>
          <w:sz w:val="26"/>
          <w:szCs w:val="26"/>
        </w:rPr>
        <w:t>Mỹ Tiên:</w:t>
      </w:r>
      <w:r w:rsidRPr="00B7363B">
        <w:rPr>
          <w:color w:val="000000"/>
          <w:sz w:val="26"/>
          <w:szCs w:val="26"/>
        </w:rPr>
        <w:t xml:space="preserve"> Vậy em muốn hỏi anh câu là hình như bên mình thì cả quản lý và nhân viên đều có thể truy cập vào hệ thống chấm công, như vậy thì bên mình có muốn thêm chức năng mặc định chỉ có quản lý mới được xếp lịch làm việc không ạ?</w:t>
      </w:r>
    </w:p>
    <w:p w14:paraId="70EC90A5" w14:textId="5AD2576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Có em, vì như đã nói ở trên, nhân viên chỉ có thể điều chỉnh lại lịch làm việc khi đổi ca làm với nhân viên khác, còn mà để nhân viên mà cũng có quyền xếp lịch làm thì anh nghĩ thì sẽ rất lộn xộn và hệ thống sẽ không đảm bảo được việc phân bổ số lượng nhân viên hợp lý cho từng ca làm. Vì vậy, anh rất mong là xếp lịch thì mặc định chỉ quản lý mới có quyền làm cái điều đó thôi.</w:t>
      </w:r>
    </w:p>
    <w:p w14:paraId="3E760A38"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À tiếp theo cho em hỏi là bên mình hiện tại thì hệ thống đang dùng trên nền tảng nào ạ ứng dụng mobile, web, desktop và mình có mong muốn đổi nền tảng cho hệ thống của mình không?</w:t>
      </w:r>
    </w:p>
    <w:p w14:paraId="5172DEFC"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Bên anh thì đang sử dụng trên web và khá là mượt nên anh thấy chưa cần thiết để thay đổi đâu. </w:t>
      </w:r>
    </w:p>
    <w:p w14:paraId="3EE13ED1"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thì hiện tại, anh đã hài lòng với giao diện của hệ thống bây giờ chưa ạ? </w:t>
      </w:r>
    </w:p>
    <w:p w14:paraId="6233A686"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Đối với anh thì anh vẫn khá là hài lòng với giao diện của hệ thống hiện tại rồi. Giao diện ổn, dễ nhìn, các đề mục quan trọng thì được in đậm màu đỏ, font chữ khá to, rõ ràng, các thao tác click chuột rất là đơn giản, dễ sử dụng. Nên với một người không rành công nghệ như anh thì anh thấy đó là hợp lý rồi vì anh vẫn có thể thao tác mượt trên các giao diện hệ thống bây giờ thì anh thấy tiếp tục sử dụng giao diện này vẫn đảm bảo được tính hiệu quả hơn. </w:t>
      </w:r>
    </w:p>
    <w:p w14:paraId="72885145"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thì giao diện có các công cụ tìm kiếm và hỗ trợ lọc dữ liệu nó dễ dàng không ạ?</w:t>
      </w:r>
    </w:p>
    <w:p w14:paraId="72A2C82A"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Ừm giao diện hiện tại thì có cung cấp công cụ tìm kiếm và hỗ trợ dữ liệu thì rất là rõ ràng, anh chỉ cần bấm vài thao tác thôi thì thông tin anh cần sẽ tìm thấy một cách nhanh chóng.</w:t>
      </w:r>
    </w:p>
    <w:p w14:paraId="69E5D616"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Nếu xét về phần giao diện anh có mong muốn cải thiện gì thêm về giao diện không? Ví dụ như là màu sắc nè, anh muốn màu sắc chủ đạo là như nào là , font chữ ra sao, cỡ chữ như nào ạ,…</w:t>
      </w:r>
    </w:p>
    <w:p w14:paraId="3152FA50"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Về màu sắc thì là màu đỏ và màu vàng là 2 cái tông màu chủ đạo của quán, còn về cái font chữ và cỡ chữ thì giữ nguyên nếu được thì tăng lên một kích cỡ nữa dễ nhìn 1 xíu.</w:t>
      </w:r>
    </w:p>
    <w:p w14:paraId="57598D40"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Nếu nhân viên có quyền truy cập thì sẽ truy cập thông qua gì ạ?Ví dụ: tên hay mã nhân viên ạ?</w:t>
      </w:r>
    </w:p>
    <w:p w14:paraId="218CC750"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Rồi oke anh hiểu rồi. Theo anh thì anh muốn nhân viên truy cập thông qua mã nhân viên để mỗi mã có thể tự động sinh ra và không bị trùng lặp thông tin.</w:t>
      </w:r>
    </w:p>
    <w:p w14:paraId="30C71397"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anh có muốn hệ thống tự động sao lưu dữ liệu sau mỗi … cuối ngày không ạ? </w:t>
      </w:r>
    </w:p>
    <w:p w14:paraId="6047654A"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Trời ơi cái việc này ai mà không mong muốn em, vì dữ liệu một khi đã mất thì khó rất khó để tìm lại hay thậm chí là rất khó để khôi phục lại nguyên vẹn như đầu, chưa kể đến trường hợp mất mát dữ liệu quan trọng thì sẽ để lại những hậu quả rất là lớn cho mình.</w:t>
      </w:r>
    </w:p>
    <w:p w14:paraId="2E05B521"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 xml:space="preserve">Thiên Anh: </w:t>
      </w:r>
      <w:r w:rsidRPr="00B7363B">
        <w:rPr>
          <w:color w:val="000000"/>
          <w:sz w:val="26"/>
          <w:szCs w:val="26"/>
        </w:rPr>
        <w:t>Anh có muốn hệ thống hoạt động cả ngày không ạ? (24/7)</w:t>
      </w:r>
    </w:p>
    <w:p w14:paraId="2C028663"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Vì quán hoạt động chủ yếu là từ 9h sáng tới 10 tối nên anh muốn hệ thống hoạt động ổn định từ 8h sáng tới 10h tối để các bạn nhân viên có thể vào chấm công tốt mà không bị lỗi.</w:t>
      </w:r>
    </w:p>
    <w:p w14:paraId="77EA3DCE"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thì cái thời gian mà tải thông tin tìm kiếm nó có nhanh chóng hay không ạ?</w:t>
      </w:r>
    </w:p>
    <w:p w14:paraId="705210BA"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Muốn vì anh cũng khá là bận nên việc chậm trễ thì anh không thích lắm nên muốn mọi thứ nhanh chóng thì nên cái thông tin anh cần tìm cũng phải dễ dàng tìm được trên hệ thống. </w:t>
      </w:r>
    </w:p>
    <w:p w14:paraId="1758AA61"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có thể truy cập trên các web trình duyệt khác nhau mà nó không bị lỗi hay chạy mượt không ạ, anh có muốn vậy không?</w:t>
      </w:r>
    </w:p>
    <w:p w14:paraId="3F8D19FD"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Nếu được thì anh mong muốn có thể truy cập vào các web trình duyệt khác nhau để không bị giới hạn và anh linh hoạt đươc á để không bị phụ thuộc vào web nào cả, còn về phần giao diện không có lỗi và chạy mượt là được rồi.</w:t>
      </w:r>
    </w:p>
    <w:p w14:paraId="232AD514" w14:textId="48119F39" w:rsidR="00B7363B" w:rsidRPr="00B7363B" w:rsidRDefault="00B7363B" w:rsidP="00C642C3">
      <w:pPr>
        <w:pStyle w:val="NormalWeb"/>
        <w:spacing w:before="0" w:after="0"/>
        <w:rPr>
          <w:color w:val="000000"/>
          <w:sz w:val="26"/>
          <w:szCs w:val="26"/>
        </w:rPr>
      </w:pPr>
      <w:r w:rsidRPr="00B7363B">
        <w:rPr>
          <w:b/>
          <w:bCs/>
          <w:color w:val="000000"/>
          <w:sz w:val="26"/>
          <w:szCs w:val="26"/>
        </w:rPr>
        <w:t>Thi</w:t>
      </w:r>
      <w:r w:rsidR="00EA7EC5">
        <w:rPr>
          <w:b/>
          <w:bCs/>
          <w:color w:val="000000"/>
          <w:sz w:val="26"/>
          <w:szCs w:val="26"/>
        </w:rPr>
        <w:t>ê</w:t>
      </w:r>
      <w:r w:rsidRPr="00B7363B">
        <w:rPr>
          <w:b/>
          <w:bCs/>
          <w:color w:val="000000"/>
          <w:sz w:val="26"/>
          <w:szCs w:val="26"/>
        </w:rPr>
        <w:t>n Anh:</w:t>
      </w:r>
      <w:r w:rsidRPr="00B7363B">
        <w:rPr>
          <w:color w:val="000000"/>
          <w:sz w:val="26"/>
          <w:szCs w:val="26"/>
        </w:rPr>
        <w:t xml:space="preserve"> Vậy thì bên cạnh vè phần hiệu năng, bọn em hỏi về cái phần bảo mật. Anh có muốn hệ thống có thể chống được các loại tấn công bởi virus không ạ? </w:t>
      </w:r>
    </w:p>
    <w:p w14:paraId="3D3D35C2"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Vì đây cũng là phần quan trọng của quán anh nên bảo mật là thứ mà tụi anh đặt lên hàng đầu, vì thế mà nên anh rất là cần một hệ thống có thể chống được tất cả sự tấn công của virus, nhưng mà anh thì không rành IT thì tụi em có thể mà recommend hay là gợi ý một vài các biện pháp nào mà để chống virus tốt nhất trên hiện tại không?</w:t>
      </w:r>
    </w:p>
    <w:p w14:paraId="03FE1D6B" w14:textId="2A765847" w:rsidR="00B7363B" w:rsidRPr="00B7363B" w:rsidRDefault="00B7363B" w:rsidP="00C642C3">
      <w:pPr>
        <w:pStyle w:val="NormalWeb"/>
        <w:rPr>
          <w:color w:val="000000"/>
          <w:sz w:val="26"/>
          <w:szCs w:val="26"/>
        </w:rPr>
      </w:pPr>
      <w:r w:rsidRPr="00B7363B">
        <w:rPr>
          <w:b/>
          <w:bCs/>
          <w:color w:val="000000"/>
          <w:sz w:val="26"/>
          <w:szCs w:val="26"/>
        </w:rPr>
        <w:t>Thiên Anh:</w:t>
      </w:r>
      <w:r w:rsidRPr="00B7363B">
        <w:rPr>
          <w:color w:val="000000"/>
          <w:sz w:val="26"/>
          <w:szCs w:val="26"/>
        </w:rPr>
        <w:t xml:space="preserve"> Hiện tại trên thị trường có rất nhiều phần mềm hỗ trợ chống virus toàn diện như là chống lại các phần mềm độc hại và các mối đe dọa trực tuyến khác. Sử dụng các biện pháp như là tường lửa hay là các giải pháp bảo mật về tường minh và thường xuyên cập nhật các phần mềm và hệ điều hành để sửa các lỗi an ninh mới nhất thì nó sẽ giảm thiểu rủi ro về lỗ hổng bảo mật của mình.</w:t>
      </w:r>
    </w:p>
    <w:p w14:paraId="1A23B036" w14:textId="19255411"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Em còn câu hỏi gì nữa không?</w:t>
      </w:r>
    </w:p>
    <w:p w14:paraId="3AA36C21" w14:textId="4816D376" w:rsidR="00B7363B" w:rsidRPr="00B7363B" w:rsidRDefault="00B7363B" w:rsidP="00C642C3">
      <w:pPr>
        <w:pStyle w:val="NormalWeb"/>
        <w:rPr>
          <w:color w:val="000000"/>
          <w:sz w:val="26"/>
          <w:szCs w:val="26"/>
        </w:rPr>
      </w:pPr>
      <w:r w:rsidRPr="00B7363B">
        <w:rPr>
          <w:b/>
          <w:bCs/>
          <w:color w:val="000000"/>
          <w:sz w:val="26"/>
          <w:szCs w:val="26"/>
        </w:rPr>
        <w:t>Thiên Anh:</w:t>
      </w:r>
      <w:r w:rsidRPr="00B7363B">
        <w:rPr>
          <w:color w:val="000000"/>
          <w:sz w:val="26"/>
          <w:szCs w:val="26"/>
        </w:rPr>
        <w:t xml:space="preserve"> Tụi em thì sẽ xem xét các yêu cầu của anh và tạo hệ thống mới có thể cải thiện cái hệ thống hiện tại, nếu còn thông tin gì thiếu sót thì bọn em sẽ liên hệ lại và chủ động theo thời gian rảnh của anh để có gì chúng ta sẽ tổ chức thêm các buổi phỏng vấn sau này để hiểu rõ chi tiết và xây dựng được hệ thống tốt nhất cho bên mình. Tụi em cảm ơn anh đã dành thời gian ạ cho buổi phỏng vấn này ạ. Em chào anh.</w:t>
      </w:r>
    </w:p>
    <w:p w14:paraId="0AFCAB9A" w14:textId="35B754E8" w:rsidR="001E323A" w:rsidRPr="00C642C3"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Không có gì đâu, anh cũng cảm ơn tụi em nha. Win-win nha em!</w:t>
      </w:r>
    </w:p>
    <w:sectPr w:rsidR="001E323A" w:rsidRPr="00C642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56A26"/>
    <w:multiLevelType w:val="hybridMultilevel"/>
    <w:tmpl w:val="B38ECE54"/>
    <w:lvl w:ilvl="0" w:tplc="4E50A1C0">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97172F4"/>
    <w:multiLevelType w:val="hybridMultilevel"/>
    <w:tmpl w:val="75804A1E"/>
    <w:lvl w:ilvl="0" w:tplc="76F283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150F6"/>
    <w:multiLevelType w:val="hybridMultilevel"/>
    <w:tmpl w:val="933CC7BC"/>
    <w:lvl w:ilvl="0" w:tplc="04090001">
      <w:start w:val="1"/>
      <w:numFmt w:val="bullet"/>
      <w:lvlText w:val=""/>
      <w:lvlJc w:val="left"/>
      <w:pPr>
        <w:ind w:left="1211" w:hanging="360"/>
      </w:pPr>
      <w:rPr>
        <w:rFonts w:ascii="Symbol" w:hAnsi="Symbol" w:hint="default"/>
      </w:rPr>
    </w:lvl>
    <w:lvl w:ilvl="1" w:tplc="04090003">
      <w:start w:val="1"/>
      <w:numFmt w:val="bullet"/>
      <w:lvlText w:val="o"/>
      <w:lvlJc w:val="left"/>
      <w:pPr>
        <w:ind w:left="1931" w:hanging="360"/>
      </w:pPr>
      <w:rPr>
        <w:rFonts w:ascii="Courier New" w:hAnsi="Courier New" w:cs="Courier New" w:hint="default"/>
      </w:rPr>
    </w:lvl>
    <w:lvl w:ilvl="2" w:tplc="04090005">
      <w:start w:val="1"/>
      <w:numFmt w:val="bullet"/>
      <w:lvlText w:val=""/>
      <w:lvlJc w:val="left"/>
      <w:pPr>
        <w:ind w:left="2651" w:hanging="360"/>
      </w:pPr>
      <w:rPr>
        <w:rFonts w:ascii="Wingdings" w:hAnsi="Wingdings" w:hint="default"/>
      </w:rPr>
    </w:lvl>
    <w:lvl w:ilvl="3" w:tplc="04090001">
      <w:start w:val="1"/>
      <w:numFmt w:val="bullet"/>
      <w:lvlText w:val=""/>
      <w:lvlJc w:val="left"/>
      <w:pPr>
        <w:ind w:left="3371" w:hanging="360"/>
      </w:pPr>
      <w:rPr>
        <w:rFonts w:ascii="Symbol" w:hAnsi="Symbol" w:hint="default"/>
      </w:rPr>
    </w:lvl>
    <w:lvl w:ilvl="4" w:tplc="04090003">
      <w:start w:val="1"/>
      <w:numFmt w:val="bullet"/>
      <w:lvlText w:val="o"/>
      <w:lvlJc w:val="left"/>
      <w:pPr>
        <w:ind w:left="4091" w:hanging="360"/>
      </w:pPr>
      <w:rPr>
        <w:rFonts w:ascii="Courier New" w:hAnsi="Courier New" w:cs="Courier New" w:hint="default"/>
      </w:rPr>
    </w:lvl>
    <w:lvl w:ilvl="5" w:tplc="04090005">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10F82B5A"/>
    <w:multiLevelType w:val="hybridMultilevel"/>
    <w:tmpl w:val="C4E07744"/>
    <w:lvl w:ilvl="0" w:tplc="2D8A7C6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D061FD"/>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DA21294"/>
    <w:multiLevelType w:val="hybridMultilevel"/>
    <w:tmpl w:val="E36C48C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 w15:restartNumberingAfterBreak="0">
    <w:nsid w:val="21976921"/>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775081"/>
    <w:multiLevelType w:val="hybridMultilevel"/>
    <w:tmpl w:val="139245FA"/>
    <w:lvl w:ilvl="0" w:tplc="EDDEEE14">
      <w:numFmt w:val="bullet"/>
      <w:lvlText w:val="-"/>
      <w:lvlJc w:val="left"/>
      <w:pPr>
        <w:ind w:left="1080" w:hanging="360"/>
      </w:pPr>
      <w:rPr>
        <w:rFonts w:ascii="Times New Roman" w:eastAsiaTheme="minorHAnsi"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0" w15:restartNumberingAfterBreak="0">
    <w:nsid w:val="3B5F5B9E"/>
    <w:multiLevelType w:val="hybridMultilevel"/>
    <w:tmpl w:val="DFEE504E"/>
    <w:lvl w:ilvl="0" w:tplc="2D8A7C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5315CB"/>
    <w:multiLevelType w:val="hybridMultilevel"/>
    <w:tmpl w:val="738AE578"/>
    <w:lvl w:ilvl="0" w:tplc="37E478C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5C3516"/>
    <w:multiLevelType w:val="hybridMultilevel"/>
    <w:tmpl w:val="7C6EF324"/>
    <w:lvl w:ilvl="0" w:tplc="042A0001">
      <w:start w:val="1"/>
      <w:numFmt w:val="bullet"/>
      <w:lvlText w:val=""/>
      <w:lvlJc w:val="left"/>
      <w:pPr>
        <w:ind w:left="1487" w:hanging="360"/>
      </w:pPr>
      <w:rPr>
        <w:rFonts w:ascii="Symbol" w:hAnsi="Symbol" w:hint="default"/>
      </w:rPr>
    </w:lvl>
    <w:lvl w:ilvl="1" w:tplc="042A0003" w:tentative="1">
      <w:start w:val="1"/>
      <w:numFmt w:val="bullet"/>
      <w:lvlText w:val="o"/>
      <w:lvlJc w:val="left"/>
      <w:pPr>
        <w:ind w:left="2207" w:hanging="360"/>
      </w:pPr>
      <w:rPr>
        <w:rFonts w:ascii="Courier New" w:hAnsi="Courier New" w:cs="Courier New" w:hint="default"/>
      </w:rPr>
    </w:lvl>
    <w:lvl w:ilvl="2" w:tplc="042A0005" w:tentative="1">
      <w:start w:val="1"/>
      <w:numFmt w:val="bullet"/>
      <w:lvlText w:val=""/>
      <w:lvlJc w:val="left"/>
      <w:pPr>
        <w:ind w:left="2927" w:hanging="360"/>
      </w:pPr>
      <w:rPr>
        <w:rFonts w:ascii="Wingdings" w:hAnsi="Wingdings" w:hint="default"/>
      </w:rPr>
    </w:lvl>
    <w:lvl w:ilvl="3" w:tplc="042A0001" w:tentative="1">
      <w:start w:val="1"/>
      <w:numFmt w:val="bullet"/>
      <w:lvlText w:val=""/>
      <w:lvlJc w:val="left"/>
      <w:pPr>
        <w:ind w:left="3647" w:hanging="360"/>
      </w:pPr>
      <w:rPr>
        <w:rFonts w:ascii="Symbol" w:hAnsi="Symbol" w:hint="default"/>
      </w:rPr>
    </w:lvl>
    <w:lvl w:ilvl="4" w:tplc="042A0003" w:tentative="1">
      <w:start w:val="1"/>
      <w:numFmt w:val="bullet"/>
      <w:lvlText w:val="o"/>
      <w:lvlJc w:val="left"/>
      <w:pPr>
        <w:ind w:left="4367" w:hanging="360"/>
      </w:pPr>
      <w:rPr>
        <w:rFonts w:ascii="Courier New" w:hAnsi="Courier New" w:cs="Courier New" w:hint="default"/>
      </w:rPr>
    </w:lvl>
    <w:lvl w:ilvl="5" w:tplc="042A0005" w:tentative="1">
      <w:start w:val="1"/>
      <w:numFmt w:val="bullet"/>
      <w:lvlText w:val=""/>
      <w:lvlJc w:val="left"/>
      <w:pPr>
        <w:ind w:left="5087" w:hanging="360"/>
      </w:pPr>
      <w:rPr>
        <w:rFonts w:ascii="Wingdings" w:hAnsi="Wingdings" w:hint="default"/>
      </w:rPr>
    </w:lvl>
    <w:lvl w:ilvl="6" w:tplc="042A0001" w:tentative="1">
      <w:start w:val="1"/>
      <w:numFmt w:val="bullet"/>
      <w:lvlText w:val=""/>
      <w:lvlJc w:val="left"/>
      <w:pPr>
        <w:ind w:left="5807" w:hanging="360"/>
      </w:pPr>
      <w:rPr>
        <w:rFonts w:ascii="Symbol" w:hAnsi="Symbol" w:hint="default"/>
      </w:rPr>
    </w:lvl>
    <w:lvl w:ilvl="7" w:tplc="042A0003" w:tentative="1">
      <w:start w:val="1"/>
      <w:numFmt w:val="bullet"/>
      <w:lvlText w:val="o"/>
      <w:lvlJc w:val="left"/>
      <w:pPr>
        <w:ind w:left="6527" w:hanging="360"/>
      </w:pPr>
      <w:rPr>
        <w:rFonts w:ascii="Courier New" w:hAnsi="Courier New" w:cs="Courier New" w:hint="default"/>
      </w:rPr>
    </w:lvl>
    <w:lvl w:ilvl="8" w:tplc="042A0005" w:tentative="1">
      <w:start w:val="1"/>
      <w:numFmt w:val="bullet"/>
      <w:lvlText w:val=""/>
      <w:lvlJc w:val="left"/>
      <w:pPr>
        <w:ind w:left="7247" w:hanging="360"/>
      </w:pPr>
      <w:rPr>
        <w:rFonts w:ascii="Wingdings" w:hAnsi="Wingdings" w:hint="default"/>
      </w:rPr>
    </w:lvl>
  </w:abstractNum>
  <w:abstractNum w:abstractNumId="13" w15:restartNumberingAfterBreak="0">
    <w:nsid w:val="4A3D571E"/>
    <w:multiLevelType w:val="hybridMultilevel"/>
    <w:tmpl w:val="BCDCB2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933B3F"/>
    <w:multiLevelType w:val="hybridMultilevel"/>
    <w:tmpl w:val="C71284C0"/>
    <w:lvl w:ilvl="0" w:tplc="A566C5B8">
      <w:start w:val="4"/>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54421DC6"/>
    <w:multiLevelType w:val="hybridMultilevel"/>
    <w:tmpl w:val="3EE8C35C"/>
    <w:lvl w:ilvl="0" w:tplc="4558C968">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58F7529E"/>
    <w:multiLevelType w:val="hybridMultilevel"/>
    <w:tmpl w:val="6254A67E"/>
    <w:lvl w:ilvl="0" w:tplc="A31CE1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D61066"/>
    <w:multiLevelType w:val="hybridMultilevel"/>
    <w:tmpl w:val="9210F03E"/>
    <w:lvl w:ilvl="0" w:tplc="53CAF03A">
      <w:numFmt w:val="bullet"/>
      <w:lvlText w:val="-"/>
      <w:lvlJc w:val="left"/>
      <w:pPr>
        <w:ind w:left="1069" w:hanging="360"/>
      </w:pPr>
      <w:rPr>
        <w:rFonts w:ascii="Times New Roman" w:eastAsiaTheme="minorHAnsi" w:hAnsi="Times New Roman" w:cs="Times New Roman" w:hint="default"/>
      </w:rPr>
    </w:lvl>
    <w:lvl w:ilvl="1" w:tplc="042A0003" w:tentative="1">
      <w:start w:val="1"/>
      <w:numFmt w:val="bullet"/>
      <w:lvlText w:val="o"/>
      <w:lvlJc w:val="left"/>
      <w:pPr>
        <w:ind w:left="1789" w:hanging="360"/>
      </w:pPr>
      <w:rPr>
        <w:rFonts w:ascii="Courier New" w:hAnsi="Courier New" w:cs="Courier New" w:hint="default"/>
      </w:rPr>
    </w:lvl>
    <w:lvl w:ilvl="2" w:tplc="042A0005" w:tentative="1">
      <w:start w:val="1"/>
      <w:numFmt w:val="bullet"/>
      <w:lvlText w:val=""/>
      <w:lvlJc w:val="left"/>
      <w:pPr>
        <w:ind w:left="2509" w:hanging="360"/>
      </w:pPr>
      <w:rPr>
        <w:rFonts w:ascii="Wingdings" w:hAnsi="Wingdings" w:hint="default"/>
      </w:rPr>
    </w:lvl>
    <w:lvl w:ilvl="3" w:tplc="042A0001" w:tentative="1">
      <w:start w:val="1"/>
      <w:numFmt w:val="bullet"/>
      <w:lvlText w:val=""/>
      <w:lvlJc w:val="left"/>
      <w:pPr>
        <w:ind w:left="3229" w:hanging="360"/>
      </w:pPr>
      <w:rPr>
        <w:rFonts w:ascii="Symbol" w:hAnsi="Symbol" w:hint="default"/>
      </w:rPr>
    </w:lvl>
    <w:lvl w:ilvl="4" w:tplc="042A0003" w:tentative="1">
      <w:start w:val="1"/>
      <w:numFmt w:val="bullet"/>
      <w:lvlText w:val="o"/>
      <w:lvlJc w:val="left"/>
      <w:pPr>
        <w:ind w:left="3949" w:hanging="360"/>
      </w:pPr>
      <w:rPr>
        <w:rFonts w:ascii="Courier New" w:hAnsi="Courier New" w:cs="Courier New" w:hint="default"/>
      </w:rPr>
    </w:lvl>
    <w:lvl w:ilvl="5" w:tplc="042A0005" w:tentative="1">
      <w:start w:val="1"/>
      <w:numFmt w:val="bullet"/>
      <w:lvlText w:val=""/>
      <w:lvlJc w:val="left"/>
      <w:pPr>
        <w:ind w:left="4669" w:hanging="360"/>
      </w:pPr>
      <w:rPr>
        <w:rFonts w:ascii="Wingdings" w:hAnsi="Wingdings" w:hint="default"/>
      </w:rPr>
    </w:lvl>
    <w:lvl w:ilvl="6" w:tplc="042A0001" w:tentative="1">
      <w:start w:val="1"/>
      <w:numFmt w:val="bullet"/>
      <w:lvlText w:val=""/>
      <w:lvlJc w:val="left"/>
      <w:pPr>
        <w:ind w:left="5389" w:hanging="360"/>
      </w:pPr>
      <w:rPr>
        <w:rFonts w:ascii="Symbol" w:hAnsi="Symbol" w:hint="default"/>
      </w:rPr>
    </w:lvl>
    <w:lvl w:ilvl="7" w:tplc="042A0003" w:tentative="1">
      <w:start w:val="1"/>
      <w:numFmt w:val="bullet"/>
      <w:lvlText w:val="o"/>
      <w:lvlJc w:val="left"/>
      <w:pPr>
        <w:ind w:left="6109" w:hanging="360"/>
      </w:pPr>
      <w:rPr>
        <w:rFonts w:ascii="Courier New" w:hAnsi="Courier New" w:cs="Courier New" w:hint="default"/>
      </w:rPr>
    </w:lvl>
    <w:lvl w:ilvl="8" w:tplc="042A0005" w:tentative="1">
      <w:start w:val="1"/>
      <w:numFmt w:val="bullet"/>
      <w:lvlText w:val=""/>
      <w:lvlJc w:val="left"/>
      <w:pPr>
        <w:ind w:left="6829" w:hanging="360"/>
      </w:pPr>
      <w:rPr>
        <w:rFonts w:ascii="Wingdings" w:hAnsi="Wingdings" w:hint="default"/>
      </w:rPr>
    </w:lvl>
  </w:abstractNum>
  <w:abstractNum w:abstractNumId="18" w15:restartNumberingAfterBreak="0">
    <w:nsid w:val="5BF633C6"/>
    <w:multiLevelType w:val="multilevel"/>
    <w:tmpl w:val="042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85E3B72"/>
    <w:multiLevelType w:val="hybridMultilevel"/>
    <w:tmpl w:val="6A4C5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28E0912"/>
    <w:multiLevelType w:val="hybridMultilevel"/>
    <w:tmpl w:val="9FC241DA"/>
    <w:lvl w:ilvl="0" w:tplc="04090001">
      <w:start w:val="1"/>
      <w:numFmt w:val="bullet"/>
      <w:lvlText w:val=""/>
      <w:lvlJc w:val="left"/>
      <w:pPr>
        <w:ind w:left="1430" w:hanging="360"/>
      </w:pPr>
      <w:rPr>
        <w:rFonts w:ascii="Symbol" w:hAnsi="Symbol" w:hint="default"/>
      </w:rPr>
    </w:lvl>
    <w:lvl w:ilvl="1" w:tplc="CAA49788">
      <w:numFmt w:val="bullet"/>
      <w:lvlText w:val="-"/>
      <w:lvlJc w:val="left"/>
      <w:pPr>
        <w:ind w:left="2150" w:hanging="360"/>
      </w:pPr>
      <w:rPr>
        <w:rFonts w:ascii="Times New Roman" w:eastAsiaTheme="majorEastAsia" w:hAnsi="Times New Roman" w:cs="Times New Roman"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1"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3D108A"/>
    <w:multiLevelType w:val="hybridMultilevel"/>
    <w:tmpl w:val="644C3C5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7E025A82"/>
    <w:multiLevelType w:val="hybridMultilevel"/>
    <w:tmpl w:val="ACE68DAC"/>
    <w:lvl w:ilvl="0" w:tplc="2D8A7C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0029222">
    <w:abstractNumId w:val="21"/>
  </w:num>
  <w:num w:numId="2" w16cid:durableId="1986931474">
    <w:abstractNumId w:val="0"/>
  </w:num>
  <w:num w:numId="3" w16cid:durableId="440690010">
    <w:abstractNumId w:val="6"/>
  </w:num>
  <w:num w:numId="4" w16cid:durableId="1085612531">
    <w:abstractNumId w:val="8"/>
  </w:num>
  <w:num w:numId="5" w16cid:durableId="2082632465">
    <w:abstractNumId w:val="5"/>
  </w:num>
  <w:num w:numId="6" w16cid:durableId="164443988">
    <w:abstractNumId w:val="18"/>
  </w:num>
  <w:num w:numId="7" w16cid:durableId="1669281912">
    <w:abstractNumId w:val="10"/>
  </w:num>
  <w:num w:numId="8" w16cid:durableId="2005009032">
    <w:abstractNumId w:val="2"/>
  </w:num>
  <w:num w:numId="9" w16cid:durableId="326326444">
    <w:abstractNumId w:val="4"/>
  </w:num>
  <w:num w:numId="10" w16cid:durableId="143276828">
    <w:abstractNumId w:val="23"/>
  </w:num>
  <w:num w:numId="11" w16cid:durableId="1641305400">
    <w:abstractNumId w:val="11"/>
  </w:num>
  <w:num w:numId="12" w16cid:durableId="120850874">
    <w:abstractNumId w:val="16"/>
  </w:num>
  <w:num w:numId="13" w16cid:durableId="587889220">
    <w:abstractNumId w:val="14"/>
  </w:num>
  <w:num w:numId="14" w16cid:durableId="233249302">
    <w:abstractNumId w:val="22"/>
  </w:num>
  <w:num w:numId="15" w16cid:durableId="1133645207">
    <w:abstractNumId w:val="3"/>
  </w:num>
  <w:num w:numId="16" w16cid:durableId="1325284711">
    <w:abstractNumId w:val="13"/>
  </w:num>
  <w:num w:numId="17" w16cid:durableId="742020507">
    <w:abstractNumId w:val="19"/>
  </w:num>
  <w:num w:numId="18" w16cid:durableId="2099011072">
    <w:abstractNumId w:val="20"/>
  </w:num>
  <w:num w:numId="19" w16cid:durableId="183442947">
    <w:abstractNumId w:val="7"/>
  </w:num>
  <w:num w:numId="20" w16cid:durableId="1205292502">
    <w:abstractNumId w:val="12"/>
  </w:num>
  <w:num w:numId="21" w16cid:durableId="1803501721">
    <w:abstractNumId w:val="9"/>
  </w:num>
  <w:num w:numId="22" w16cid:durableId="1961917178">
    <w:abstractNumId w:val="15"/>
  </w:num>
  <w:num w:numId="23" w16cid:durableId="2025553432">
    <w:abstractNumId w:val="17"/>
  </w:num>
  <w:num w:numId="24" w16cid:durableId="1884293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14FD0"/>
    <w:rsid w:val="00016078"/>
    <w:rsid w:val="00016178"/>
    <w:rsid w:val="00016C10"/>
    <w:rsid w:val="00027037"/>
    <w:rsid w:val="00033D35"/>
    <w:rsid w:val="00050489"/>
    <w:rsid w:val="000652EE"/>
    <w:rsid w:val="00067095"/>
    <w:rsid w:val="00096F2E"/>
    <w:rsid w:val="000A45FB"/>
    <w:rsid w:val="000B09C6"/>
    <w:rsid w:val="000C0233"/>
    <w:rsid w:val="00116F5E"/>
    <w:rsid w:val="0017412F"/>
    <w:rsid w:val="001746DB"/>
    <w:rsid w:val="00174797"/>
    <w:rsid w:val="001772C0"/>
    <w:rsid w:val="00186766"/>
    <w:rsid w:val="00190218"/>
    <w:rsid w:val="001909B1"/>
    <w:rsid w:val="00196A8D"/>
    <w:rsid w:val="001A6D38"/>
    <w:rsid w:val="001B5AA1"/>
    <w:rsid w:val="001B62DF"/>
    <w:rsid w:val="001C74E1"/>
    <w:rsid w:val="001E323A"/>
    <w:rsid w:val="001E6BDD"/>
    <w:rsid w:val="001F5FCB"/>
    <w:rsid w:val="0020085E"/>
    <w:rsid w:val="00205F27"/>
    <w:rsid w:val="00207BA0"/>
    <w:rsid w:val="002124BF"/>
    <w:rsid w:val="0024051C"/>
    <w:rsid w:val="00241A8A"/>
    <w:rsid w:val="00245B3A"/>
    <w:rsid w:val="002508BA"/>
    <w:rsid w:val="00251A1E"/>
    <w:rsid w:val="00255A3E"/>
    <w:rsid w:val="002563E5"/>
    <w:rsid w:val="002579B4"/>
    <w:rsid w:val="00260BF4"/>
    <w:rsid w:val="002639E1"/>
    <w:rsid w:val="002661DC"/>
    <w:rsid w:val="00287FAB"/>
    <w:rsid w:val="00291B3B"/>
    <w:rsid w:val="002A55D8"/>
    <w:rsid w:val="002B024E"/>
    <w:rsid w:val="002B755F"/>
    <w:rsid w:val="002B7D27"/>
    <w:rsid w:val="002C1230"/>
    <w:rsid w:val="002D3CB9"/>
    <w:rsid w:val="002E20D7"/>
    <w:rsid w:val="002F314F"/>
    <w:rsid w:val="00301D28"/>
    <w:rsid w:val="00313338"/>
    <w:rsid w:val="0031358D"/>
    <w:rsid w:val="003160F4"/>
    <w:rsid w:val="00317BD6"/>
    <w:rsid w:val="00343C91"/>
    <w:rsid w:val="00344977"/>
    <w:rsid w:val="00345814"/>
    <w:rsid w:val="00361327"/>
    <w:rsid w:val="00365EA9"/>
    <w:rsid w:val="003751F6"/>
    <w:rsid w:val="003A5F48"/>
    <w:rsid w:val="003B029F"/>
    <w:rsid w:val="003B2308"/>
    <w:rsid w:val="003D0EC5"/>
    <w:rsid w:val="003E15B8"/>
    <w:rsid w:val="003E1D5A"/>
    <w:rsid w:val="003F16F1"/>
    <w:rsid w:val="003F4434"/>
    <w:rsid w:val="0040402D"/>
    <w:rsid w:val="0041692B"/>
    <w:rsid w:val="004212B3"/>
    <w:rsid w:val="00433180"/>
    <w:rsid w:val="0048630C"/>
    <w:rsid w:val="00490347"/>
    <w:rsid w:val="004978B7"/>
    <w:rsid w:val="004A3A16"/>
    <w:rsid w:val="004A4AEC"/>
    <w:rsid w:val="004B5604"/>
    <w:rsid w:val="004B5856"/>
    <w:rsid w:val="004E2A4C"/>
    <w:rsid w:val="004F4FF7"/>
    <w:rsid w:val="004F521D"/>
    <w:rsid w:val="0050199E"/>
    <w:rsid w:val="00505EC6"/>
    <w:rsid w:val="00505FD8"/>
    <w:rsid w:val="00507BED"/>
    <w:rsid w:val="00515E40"/>
    <w:rsid w:val="00521EE9"/>
    <w:rsid w:val="0053193D"/>
    <w:rsid w:val="00537861"/>
    <w:rsid w:val="00540872"/>
    <w:rsid w:val="00552BBE"/>
    <w:rsid w:val="00552D36"/>
    <w:rsid w:val="005659E3"/>
    <w:rsid w:val="00591976"/>
    <w:rsid w:val="00595C28"/>
    <w:rsid w:val="005A4478"/>
    <w:rsid w:val="005B2FD6"/>
    <w:rsid w:val="005D383A"/>
    <w:rsid w:val="005D7421"/>
    <w:rsid w:val="005F7B70"/>
    <w:rsid w:val="00612FAF"/>
    <w:rsid w:val="00631E3A"/>
    <w:rsid w:val="00633AFD"/>
    <w:rsid w:val="00644922"/>
    <w:rsid w:val="00646822"/>
    <w:rsid w:val="0066784C"/>
    <w:rsid w:val="006755B6"/>
    <w:rsid w:val="006A46B5"/>
    <w:rsid w:val="006A6530"/>
    <w:rsid w:val="006A73C9"/>
    <w:rsid w:val="006B2E51"/>
    <w:rsid w:val="006E50F6"/>
    <w:rsid w:val="006F0803"/>
    <w:rsid w:val="0070508A"/>
    <w:rsid w:val="0071460E"/>
    <w:rsid w:val="00717137"/>
    <w:rsid w:val="00725DC9"/>
    <w:rsid w:val="00733199"/>
    <w:rsid w:val="00744A91"/>
    <w:rsid w:val="00761DEF"/>
    <w:rsid w:val="0077334F"/>
    <w:rsid w:val="00773C9C"/>
    <w:rsid w:val="00773F85"/>
    <w:rsid w:val="00777B54"/>
    <w:rsid w:val="00777C86"/>
    <w:rsid w:val="007A0E7D"/>
    <w:rsid w:val="007B062D"/>
    <w:rsid w:val="007B3BAE"/>
    <w:rsid w:val="007B5A32"/>
    <w:rsid w:val="007C6FF5"/>
    <w:rsid w:val="007D100A"/>
    <w:rsid w:val="007D102D"/>
    <w:rsid w:val="007D2238"/>
    <w:rsid w:val="007E3E92"/>
    <w:rsid w:val="007F3F26"/>
    <w:rsid w:val="00802D97"/>
    <w:rsid w:val="008063B6"/>
    <w:rsid w:val="00815BCB"/>
    <w:rsid w:val="00817F30"/>
    <w:rsid w:val="00824423"/>
    <w:rsid w:val="0083001A"/>
    <w:rsid w:val="00846272"/>
    <w:rsid w:val="00846C6A"/>
    <w:rsid w:val="0088358C"/>
    <w:rsid w:val="00890308"/>
    <w:rsid w:val="008A10AE"/>
    <w:rsid w:val="008C64C6"/>
    <w:rsid w:val="008F052C"/>
    <w:rsid w:val="008F0D25"/>
    <w:rsid w:val="00916B05"/>
    <w:rsid w:val="0094447C"/>
    <w:rsid w:val="00961E33"/>
    <w:rsid w:val="00974801"/>
    <w:rsid w:val="00976D21"/>
    <w:rsid w:val="009919EE"/>
    <w:rsid w:val="00993DB5"/>
    <w:rsid w:val="00997B12"/>
    <w:rsid w:val="009A70D4"/>
    <w:rsid w:val="009D1F0D"/>
    <w:rsid w:val="009E022A"/>
    <w:rsid w:val="00A2197D"/>
    <w:rsid w:val="00A31381"/>
    <w:rsid w:val="00A428FF"/>
    <w:rsid w:val="00A437CF"/>
    <w:rsid w:val="00A45D10"/>
    <w:rsid w:val="00A83F38"/>
    <w:rsid w:val="00A95319"/>
    <w:rsid w:val="00A96A76"/>
    <w:rsid w:val="00AC440D"/>
    <w:rsid w:val="00AD2A45"/>
    <w:rsid w:val="00AE0778"/>
    <w:rsid w:val="00AE2118"/>
    <w:rsid w:val="00AE2F76"/>
    <w:rsid w:val="00B04BC6"/>
    <w:rsid w:val="00B306E9"/>
    <w:rsid w:val="00B307FD"/>
    <w:rsid w:val="00B4579B"/>
    <w:rsid w:val="00B7363B"/>
    <w:rsid w:val="00B81002"/>
    <w:rsid w:val="00B83B3E"/>
    <w:rsid w:val="00B92C17"/>
    <w:rsid w:val="00BB61B7"/>
    <w:rsid w:val="00BC2573"/>
    <w:rsid w:val="00BD6225"/>
    <w:rsid w:val="00BD70D7"/>
    <w:rsid w:val="00BE162C"/>
    <w:rsid w:val="00BF0246"/>
    <w:rsid w:val="00BF5986"/>
    <w:rsid w:val="00BF7196"/>
    <w:rsid w:val="00C04FAD"/>
    <w:rsid w:val="00C13143"/>
    <w:rsid w:val="00C22CE0"/>
    <w:rsid w:val="00C30D4A"/>
    <w:rsid w:val="00C43881"/>
    <w:rsid w:val="00C47031"/>
    <w:rsid w:val="00C642C3"/>
    <w:rsid w:val="00C74A8E"/>
    <w:rsid w:val="00C82744"/>
    <w:rsid w:val="00C9413E"/>
    <w:rsid w:val="00CA10DE"/>
    <w:rsid w:val="00CA4174"/>
    <w:rsid w:val="00CA6507"/>
    <w:rsid w:val="00CA6945"/>
    <w:rsid w:val="00CB2D61"/>
    <w:rsid w:val="00CC04AC"/>
    <w:rsid w:val="00CC3D5D"/>
    <w:rsid w:val="00CC73FE"/>
    <w:rsid w:val="00CD12F5"/>
    <w:rsid w:val="00CD1DA9"/>
    <w:rsid w:val="00CD3858"/>
    <w:rsid w:val="00CD6482"/>
    <w:rsid w:val="00CD6D60"/>
    <w:rsid w:val="00CE008C"/>
    <w:rsid w:val="00CE3E01"/>
    <w:rsid w:val="00CF338B"/>
    <w:rsid w:val="00CF6659"/>
    <w:rsid w:val="00CF6C06"/>
    <w:rsid w:val="00D03F71"/>
    <w:rsid w:val="00D10BE9"/>
    <w:rsid w:val="00D2264E"/>
    <w:rsid w:val="00D25635"/>
    <w:rsid w:val="00D31EB4"/>
    <w:rsid w:val="00D33FBD"/>
    <w:rsid w:val="00D51CED"/>
    <w:rsid w:val="00D617AC"/>
    <w:rsid w:val="00D640E2"/>
    <w:rsid w:val="00D71391"/>
    <w:rsid w:val="00DA01A4"/>
    <w:rsid w:val="00DA3A4D"/>
    <w:rsid w:val="00DB16A4"/>
    <w:rsid w:val="00DE0ACC"/>
    <w:rsid w:val="00DE2CBC"/>
    <w:rsid w:val="00DF6201"/>
    <w:rsid w:val="00DF7ABE"/>
    <w:rsid w:val="00E04F8B"/>
    <w:rsid w:val="00E2050F"/>
    <w:rsid w:val="00E22393"/>
    <w:rsid w:val="00E3728E"/>
    <w:rsid w:val="00E43C8F"/>
    <w:rsid w:val="00E50699"/>
    <w:rsid w:val="00E648C6"/>
    <w:rsid w:val="00E70A87"/>
    <w:rsid w:val="00E80D8C"/>
    <w:rsid w:val="00EA408D"/>
    <w:rsid w:val="00EA7EC5"/>
    <w:rsid w:val="00EB0396"/>
    <w:rsid w:val="00EC47E4"/>
    <w:rsid w:val="00ED7F1E"/>
    <w:rsid w:val="00EE5D9B"/>
    <w:rsid w:val="00F06787"/>
    <w:rsid w:val="00F4665B"/>
    <w:rsid w:val="00F509D3"/>
    <w:rsid w:val="00F734AF"/>
    <w:rsid w:val="00F82CF8"/>
    <w:rsid w:val="00F83E6D"/>
    <w:rsid w:val="00FA1D9F"/>
    <w:rsid w:val="00FA2EDC"/>
    <w:rsid w:val="00FA390F"/>
    <w:rsid w:val="00FB04F0"/>
    <w:rsid w:val="00FC6754"/>
    <w:rsid w:val="00FD60B0"/>
    <w:rsid w:val="00FE2035"/>
    <w:rsid w:val="00FE558F"/>
    <w:rsid w:val="00FF25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4B15C"/>
  <w15:docId w15:val="{7ED1C174-406B-476F-8DC9-BB12CAA0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6A46B5"/>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1586795">
      <w:bodyDiv w:val="1"/>
      <w:marLeft w:val="0"/>
      <w:marRight w:val="0"/>
      <w:marTop w:val="0"/>
      <w:marBottom w:val="0"/>
      <w:divBdr>
        <w:top w:val="none" w:sz="0" w:space="0" w:color="auto"/>
        <w:left w:val="none" w:sz="0" w:space="0" w:color="auto"/>
        <w:bottom w:val="none" w:sz="0" w:space="0" w:color="auto"/>
        <w:right w:val="none" w:sz="0" w:space="0" w:color="auto"/>
      </w:divBdr>
    </w:div>
    <w:div w:id="1093280316">
      <w:bodyDiv w:val="1"/>
      <w:marLeft w:val="0"/>
      <w:marRight w:val="0"/>
      <w:marTop w:val="0"/>
      <w:marBottom w:val="0"/>
      <w:divBdr>
        <w:top w:val="none" w:sz="0" w:space="0" w:color="auto"/>
        <w:left w:val="none" w:sz="0" w:space="0" w:color="auto"/>
        <w:bottom w:val="none" w:sz="0" w:space="0" w:color="auto"/>
        <w:right w:val="none" w:sz="0" w:space="0" w:color="auto"/>
      </w:divBdr>
    </w:div>
    <w:div w:id="1282572045">
      <w:bodyDiv w:val="1"/>
      <w:marLeft w:val="0"/>
      <w:marRight w:val="0"/>
      <w:marTop w:val="0"/>
      <w:marBottom w:val="0"/>
      <w:divBdr>
        <w:top w:val="none" w:sz="0" w:space="0" w:color="auto"/>
        <w:left w:val="none" w:sz="0" w:space="0" w:color="auto"/>
        <w:bottom w:val="none" w:sz="0" w:space="0" w:color="auto"/>
        <w:right w:val="none" w:sz="0" w:space="0" w:color="auto"/>
      </w:divBdr>
    </w:div>
    <w:div w:id="1389911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1F1D01C-0659-48B5-8EB3-6D73EF55F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11</Pages>
  <Words>3173</Words>
  <Characters>18090</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Thông tin chung</vt:lpstr>
      <vt:lpstr>    Thời gian:</vt:lpstr>
      <vt:lpstr>    Địa điểm:</vt:lpstr>
      <vt:lpstr>    Thành phần tham gia phỏng vấn:</vt:lpstr>
      <vt:lpstr>Mục đích buổi phỏng vấn</vt:lpstr>
      <vt:lpstr>Khái quát yêu cầu</vt:lpstr>
      <vt:lpstr>Chi tiết yêu cầu</vt:lpstr>
      <vt:lpstr>    Yêu cầu chức năng</vt:lpstr>
      <vt:lpstr>        Quản lý ca làm:</vt:lpstr>
      <vt:lpstr>        Quản lý lương</vt:lpstr>
      <vt:lpstr>        Quản lý lịch làm việc </vt:lpstr>
      <vt:lpstr>        Quản lý tài khoản cá nhân</vt:lpstr>
      <vt:lpstr>        Quản lý chấm công</vt:lpstr>
      <vt:lpstr>    Yêu cầu phi chức năng </vt:lpstr>
      <vt:lpstr>        Tự động sao lưu dữ liệu</vt:lpstr>
      <vt:lpstr>    4.2.2    Thiết kế lại giao diện cho ứng dụng</vt:lpstr>
      <vt:lpstr>    4.2.3    Hoạt động hệ thống 24/7</vt:lpstr>
      <vt:lpstr>    4.2.4   Tải thông tin tìm kiếm nhanh chóng</vt:lpstr>
      <vt:lpstr>    4.2.5   Truy cập vào các web trình duyệt khác nhau không bị lỗi giao diện</vt:lpstr>
      <vt:lpstr>    4.2.6  Chống được tấn công bởi virus</vt:lpstr>
      <vt:lpstr>Nội dung chưa rõ</vt:lpstr>
      <vt:lpstr>Chi tiết nội dung phỏng vấn</vt:lpstr>
    </vt:vector>
  </TitlesOfParts>
  <Company/>
  <LinksUpToDate>false</LinksUpToDate>
  <CharactersWithSpaces>2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Duc Nhan (FSG.DBF)</cp:lastModifiedBy>
  <cp:revision>7</cp:revision>
  <dcterms:created xsi:type="dcterms:W3CDTF">2024-03-17T11:43:00Z</dcterms:created>
  <dcterms:modified xsi:type="dcterms:W3CDTF">2024-05-09T18:45:00Z</dcterms:modified>
</cp:coreProperties>
</file>